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AEC42B" w14:textId="77777777" w:rsidR="00C570E2" w:rsidRPr="008B0DB4" w:rsidRDefault="00C570E2">
      <w:pPr>
        <w:rPr>
          <w:lang w:val="ru-RU"/>
        </w:rPr>
      </w:pPr>
    </w:p>
    <w:p w14:paraId="26A858CD" w14:textId="77777777" w:rsidR="00C570E2" w:rsidRPr="00C570E2" w:rsidRDefault="00C570E2" w:rsidP="00C570E2"/>
    <w:p w14:paraId="23636646" w14:textId="77777777" w:rsidR="00C570E2" w:rsidRPr="00C570E2" w:rsidRDefault="00C570E2" w:rsidP="00C570E2"/>
    <w:p w14:paraId="37574EF1" w14:textId="77777777" w:rsidR="00C570E2" w:rsidRPr="00C570E2" w:rsidRDefault="00A0351C" w:rsidP="00C570E2">
      <w:r>
        <w:rPr>
          <w:noProof/>
        </w:rPr>
        <w:drawing>
          <wp:anchor distT="0" distB="0" distL="114300" distR="114300" simplePos="0" relativeHeight="251658240" behindDoc="0" locked="0" layoutInCell="1" allowOverlap="1" wp14:anchorId="2C2F8F17" wp14:editId="37911F20">
            <wp:simplePos x="0" y="0"/>
            <wp:positionH relativeFrom="column">
              <wp:posOffset>-19051</wp:posOffset>
            </wp:positionH>
            <wp:positionV relativeFrom="paragraph">
              <wp:posOffset>162560</wp:posOffset>
            </wp:positionV>
            <wp:extent cx="2766695" cy="1024702"/>
            <wp:effectExtent l="0" t="0" r="0" b="444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p_lin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4731" cy="1035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7C4047" w14:textId="77777777" w:rsidR="00C570E2" w:rsidRPr="00C570E2" w:rsidRDefault="00C570E2" w:rsidP="00C570E2"/>
    <w:p w14:paraId="58BABDA1" w14:textId="77777777" w:rsidR="00C570E2" w:rsidRPr="00C570E2" w:rsidRDefault="00C570E2" w:rsidP="00C570E2"/>
    <w:p w14:paraId="0F09C187" w14:textId="77777777" w:rsidR="00A0351C" w:rsidRDefault="00A0351C" w:rsidP="00A0351C">
      <w:pPr>
        <w:pStyle w:val="Header"/>
        <w:jc w:val="right"/>
      </w:pPr>
      <w:r>
        <w:tab/>
        <w:t xml:space="preserve"> </w:t>
      </w:r>
    </w:p>
    <w:p w14:paraId="04520B13" w14:textId="77777777" w:rsidR="00C570E2" w:rsidRDefault="00C570E2" w:rsidP="00A0351C">
      <w:pPr>
        <w:tabs>
          <w:tab w:val="left" w:pos="2445"/>
        </w:tabs>
      </w:pPr>
    </w:p>
    <w:p w14:paraId="5A7F7FC3" w14:textId="77777777" w:rsidR="00A0351C" w:rsidRDefault="00A0351C" w:rsidP="00A0351C">
      <w:pPr>
        <w:tabs>
          <w:tab w:val="left" w:pos="2445"/>
        </w:tabs>
      </w:pPr>
    </w:p>
    <w:p w14:paraId="68554DF4" w14:textId="77777777" w:rsidR="00A0351C" w:rsidRDefault="00A0351C" w:rsidP="00A0351C">
      <w:pPr>
        <w:tabs>
          <w:tab w:val="left" w:pos="2445"/>
        </w:tabs>
      </w:pPr>
    </w:p>
    <w:p w14:paraId="2B9C7BFC" w14:textId="653885A5" w:rsidR="00A0351C" w:rsidRPr="00762E59" w:rsidRDefault="00A0351C" w:rsidP="00A0351C">
      <w:pPr>
        <w:tabs>
          <w:tab w:val="left" w:pos="2445"/>
        </w:tabs>
        <w:rPr>
          <w:b/>
          <w:color w:val="002C3F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563EA30" wp14:editId="751C0BED">
                <wp:simplePos x="0" y="0"/>
                <wp:positionH relativeFrom="column">
                  <wp:posOffset>0</wp:posOffset>
                </wp:positionH>
                <wp:positionV relativeFrom="paragraph">
                  <wp:posOffset>379095</wp:posOffset>
                </wp:positionV>
                <wp:extent cx="5991225" cy="0"/>
                <wp:effectExtent l="0" t="0" r="2857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rgbClr val="A6CEE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FEDE8E" id="Straight Connector 7" o:spid="_x0000_s1026" style="position:absolute;flip:y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29.85pt" to="471.75pt,2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" strokecolor="#a6cee2" strokeweight="1.25pt">
                <v:stroke joinstyle="miter"/>
              </v:line>
            </w:pict>
          </mc:Fallback>
        </mc:AlternateContent>
      </w:r>
      <w:r w:rsidR="0087246F">
        <w:rPr>
          <w:b/>
          <w:color w:val="002C3F"/>
          <w:sz w:val="40"/>
          <w:szCs w:val="40"/>
        </w:rPr>
        <w:t>Environments Dashboard</w:t>
      </w:r>
    </w:p>
    <w:p w14:paraId="2D4D2D11" w14:textId="6F47209B" w:rsidR="00C570E2" w:rsidRPr="00A0351C" w:rsidRDefault="00572ADF" w:rsidP="00572ADF">
      <w:pPr>
        <w:rPr>
          <w:b/>
          <w:color w:val="002C3F"/>
        </w:rPr>
      </w:pPr>
      <w:r>
        <w:rPr>
          <w:b/>
          <w:color w:val="002C3F"/>
        </w:rPr>
        <w:t>User Guide</w:t>
      </w:r>
    </w:p>
    <w:p w14:paraId="04C6B9B3" w14:textId="77777777" w:rsidR="00A0351C" w:rsidRDefault="00A0351C" w:rsidP="00C570E2"/>
    <w:p w14:paraId="56CEB74E" w14:textId="77777777" w:rsidR="00A0351C" w:rsidRDefault="00A0351C" w:rsidP="00C570E2"/>
    <w:p w14:paraId="535B1CC7" w14:textId="77777777" w:rsidR="00A0351C" w:rsidRDefault="00A0351C" w:rsidP="00C570E2"/>
    <w:p w14:paraId="696BD848" w14:textId="77777777" w:rsidR="00A0351C" w:rsidRDefault="00A0351C" w:rsidP="00C570E2"/>
    <w:p w14:paraId="695521C3" w14:textId="77777777" w:rsidR="00A0351C" w:rsidRDefault="00A0351C" w:rsidP="00C570E2"/>
    <w:p w14:paraId="01FD2D5B" w14:textId="77777777" w:rsidR="00A0351C" w:rsidRDefault="00A0351C" w:rsidP="00C570E2"/>
    <w:p w14:paraId="68C1A4AB" w14:textId="77777777" w:rsidR="00A0351C" w:rsidRDefault="00A0351C" w:rsidP="00C570E2"/>
    <w:p w14:paraId="67D71F32" w14:textId="77777777" w:rsidR="00A0351C" w:rsidRDefault="00A0351C" w:rsidP="00C570E2"/>
    <w:p w14:paraId="42D4A14C" w14:textId="77777777" w:rsidR="00A0351C" w:rsidRDefault="00A0351C" w:rsidP="00C570E2"/>
    <w:p w14:paraId="723CBC2B" w14:textId="77777777" w:rsidR="00A0351C" w:rsidRDefault="00A0351C" w:rsidP="00C570E2"/>
    <w:p w14:paraId="1F0BBC7A" w14:textId="77777777" w:rsidR="00A0351C" w:rsidRDefault="00A0351C" w:rsidP="00C570E2"/>
    <w:p w14:paraId="204A5BBB" w14:textId="49692120" w:rsidR="00A0351C" w:rsidRDefault="00572ADF" w:rsidP="00572ADF">
      <w:pPr>
        <w:jc w:val="right"/>
      </w:pPr>
      <w:r>
        <w:t>September 7</w:t>
      </w:r>
      <w:r w:rsidRPr="00572ADF">
        <w:rPr>
          <w:vertAlign w:val="superscript"/>
        </w:rPr>
        <w:t>th</w:t>
      </w:r>
      <w:r>
        <w:t>, 2018</w:t>
      </w:r>
    </w:p>
    <w:p w14:paraId="5FADCC61" w14:textId="77777777" w:rsidR="00A0351C" w:rsidRPr="00C570E2" w:rsidRDefault="00A0351C" w:rsidP="00C570E2"/>
    <w:p w14:paraId="29868EF7" w14:textId="77777777" w:rsidR="00C570E2" w:rsidRPr="00C570E2" w:rsidRDefault="00C570E2" w:rsidP="00C570E2"/>
    <w:p w14:paraId="2A275886" w14:textId="77777777" w:rsidR="006312B3" w:rsidRDefault="006312B3">
      <w:r>
        <w:br w:type="page"/>
      </w:r>
    </w:p>
    <w:p w14:paraId="427BC866" w14:textId="77777777" w:rsidR="00C570E2" w:rsidRPr="006312B3" w:rsidRDefault="006312B3" w:rsidP="007133E0">
      <w:pPr>
        <w:pStyle w:val="Heading1"/>
        <w:numPr>
          <w:ilvl w:val="0"/>
          <w:numId w:val="0"/>
        </w:numPr>
        <w:ind w:left="360" w:hanging="360"/>
      </w:pPr>
      <w:bookmarkStart w:id="0" w:name="_Toc524096823"/>
      <w:r w:rsidRPr="006312B3">
        <w:lastRenderedPageBreak/>
        <w:t>Summary</w:t>
      </w:r>
      <w:bookmarkEnd w:id="0"/>
    </w:p>
    <w:p w14:paraId="6BF40B1B" w14:textId="39265258" w:rsidR="004021D5" w:rsidRDefault="00762E59" w:rsidP="00E75D46">
      <w:r>
        <w:t xml:space="preserve">This document contains information about </w:t>
      </w:r>
      <w:r w:rsidR="000F2188">
        <w:t xml:space="preserve">the </w:t>
      </w:r>
      <w:r w:rsidR="00E75D46" w:rsidRPr="000F2188">
        <w:rPr>
          <w:noProof/>
        </w:rPr>
        <w:t>website</w:t>
      </w:r>
      <w:r w:rsidR="00E75D46">
        <w:t xml:space="preserve"> that </w:t>
      </w:r>
      <w:r w:rsidR="00E75D46" w:rsidRPr="000F2188">
        <w:rPr>
          <w:noProof/>
        </w:rPr>
        <w:t>make</w:t>
      </w:r>
      <w:r w:rsidR="000F2188">
        <w:rPr>
          <w:noProof/>
        </w:rPr>
        <w:t>s</w:t>
      </w:r>
      <w:r w:rsidR="00E75D46">
        <w:t xml:space="preserve"> Start and Stop of Azure hosted Virtual Machines.</w:t>
      </w:r>
    </w:p>
    <w:p w14:paraId="5BD8B53B" w14:textId="6EDAE727" w:rsidR="00BF69D0" w:rsidRPr="00BF69D0" w:rsidRDefault="00BF69D0" w:rsidP="00BF69D0"/>
    <w:p w14:paraId="7EDA10C5" w14:textId="1E6ED962" w:rsidR="00664D18" w:rsidRPr="00664D18" w:rsidRDefault="00664D18" w:rsidP="00664D18">
      <w:pPr>
        <w:pStyle w:val="Heading1"/>
        <w:numPr>
          <w:ilvl w:val="0"/>
          <w:numId w:val="0"/>
        </w:numPr>
        <w:ind w:left="360" w:hanging="360"/>
      </w:pPr>
      <w:bookmarkStart w:id="1" w:name="_Toc386095291"/>
      <w:bookmarkStart w:id="2" w:name="_Toc484788344"/>
      <w:bookmarkStart w:id="3" w:name="_Toc519103171"/>
      <w:bookmarkStart w:id="4" w:name="_Toc524096824"/>
      <w:r w:rsidRPr="00664D18">
        <w:t>Revision History</w:t>
      </w:r>
      <w:bookmarkEnd w:id="1"/>
      <w:bookmarkEnd w:id="2"/>
      <w:bookmarkEnd w:id="3"/>
      <w:bookmarkEnd w:id="4"/>
    </w:p>
    <w:tbl>
      <w:tblPr>
        <w:tblW w:w="0" w:type="auto"/>
        <w:tblInd w:w="227" w:type="dxa"/>
        <w:tblBorders>
          <w:top w:val="single" w:sz="8" w:space="0" w:color="999999"/>
          <w:bottom w:val="single" w:sz="8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1483"/>
        <w:gridCol w:w="2070"/>
        <w:gridCol w:w="990"/>
        <w:gridCol w:w="4590"/>
      </w:tblGrid>
      <w:tr w:rsidR="00FE118D" w:rsidRPr="0002028C" w14:paraId="38CD569B" w14:textId="77777777" w:rsidTr="00FE118D">
        <w:tc>
          <w:tcPr>
            <w:tcW w:w="1483" w:type="dxa"/>
            <w:tcBorders>
              <w:top w:val="single" w:sz="12" w:space="0" w:color="999999"/>
              <w:bottom w:val="single" w:sz="12" w:space="0" w:color="999999"/>
            </w:tcBorders>
            <w:shd w:val="clear" w:color="auto" w:fill="E6E6E6"/>
          </w:tcPr>
          <w:p w14:paraId="2FC9D1C1" w14:textId="77777777" w:rsidR="00FE118D" w:rsidRPr="0002028C" w:rsidRDefault="00FE118D" w:rsidP="00FE118D">
            <w:pPr>
              <w:jc w:val="center"/>
              <w:rPr>
                <w:b/>
              </w:rPr>
            </w:pPr>
            <w:r w:rsidRPr="7E843389">
              <w:rPr>
                <w:b/>
              </w:rPr>
              <w:t>Date</w:t>
            </w:r>
          </w:p>
        </w:tc>
        <w:tc>
          <w:tcPr>
            <w:tcW w:w="2070" w:type="dxa"/>
            <w:tcBorders>
              <w:top w:val="single" w:sz="12" w:space="0" w:color="999999"/>
              <w:bottom w:val="single" w:sz="12" w:space="0" w:color="999999"/>
            </w:tcBorders>
            <w:shd w:val="clear" w:color="auto" w:fill="E6E6E6"/>
          </w:tcPr>
          <w:p w14:paraId="6C80B785" w14:textId="77777777" w:rsidR="00FE118D" w:rsidRPr="0002028C" w:rsidRDefault="00FE118D" w:rsidP="00FE118D">
            <w:pPr>
              <w:jc w:val="center"/>
              <w:rPr>
                <w:b/>
              </w:rPr>
            </w:pPr>
            <w:r w:rsidRPr="7E843389">
              <w:rPr>
                <w:b/>
              </w:rPr>
              <w:t>Author</w:t>
            </w:r>
          </w:p>
        </w:tc>
        <w:tc>
          <w:tcPr>
            <w:tcW w:w="990" w:type="dxa"/>
            <w:tcBorders>
              <w:top w:val="single" w:sz="12" w:space="0" w:color="999999"/>
              <w:bottom w:val="single" w:sz="12" w:space="0" w:color="999999"/>
            </w:tcBorders>
            <w:shd w:val="clear" w:color="auto" w:fill="E6E6E6"/>
          </w:tcPr>
          <w:p w14:paraId="210D646D" w14:textId="77777777" w:rsidR="00FE118D" w:rsidRPr="0002028C" w:rsidRDefault="00FE118D" w:rsidP="00FE118D">
            <w:pPr>
              <w:jc w:val="center"/>
              <w:rPr>
                <w:b/>
              </w:rPr>
            </w:pPr>
            <w:r w:rsidRPr="7E843389">
              <w:rPr>
                <w:b/>
              </w:rPr>
              <w:t>Version</w:t>
            </w:r>
          </w:p>
        </w:tc>
        <w:tc>
          <w:tcPr>
            <w:tcW w:w="4590" w:type="dxa"/>
            <w:tcBorders>
              <w:top w:val="single" w:sz="12" w:space="0" w:color="999999"/>
              <w:bottom w:val="single" w:sz="12" w:space="0" w:color="999999"/>
            </w:tcBorders>
            <w:shd w:val="clear" w:color="auto" w:fill="E6E6E6"/>
          </w:tcPr>
          <w:p w14:paraId="19D26DDC" w14:textId="77777777" w:rsidR="00FE118D" w:rsidRPr="0002028C" w:rsidRDefault="00FE118D" w:rsidP="00FE118D">
            <w:pPr>
              <w:jc w:val="center"/>
              <w:rPr>
                <w:b/>
              </w:rPr>
            </w:pPr>
            <w:r w:rsidRPr="7E843389">
              <w:rPr>
                <w:b/>
              </w:rPr>
              <w:t>Change reference</w:t>
            </w:r>
          </w:p>
        </w:tc>
      </w:tr>
      <w:tr w:rsidR="00FE118D" w:rsidRPr="0002028C" w14:paraId="4E04B1B3" w14:textId="77777777" w:rsidTr="00FE118D">
        <w:tc>
          <w:tcPr>
            <w:tcW w:w="1483" w:type="dxa"/>
            <w:tcBorders>
              <w:top w:val="single" w:sz="8" w:space="0" w:color="999999"/>
              <w:bottom w:val="single" w:sz="8" w:space="0" w:color="999999"/>
            </w:tcBorders>
          </w:tcPr>
          <w:p w14:paraId="38804F4D" w14:textId="6DEB76F5" w:rsidR="00FE118D" w:rsidRPr="0002028C" w:rsidRDefault="00E75D46" w:rsidP="00FE118D">
            <w:pPr>
              <w:jc w:val="center"/>
              <w:rPr>
                <w:szCs w:val="18"/>
              </w:rPr>
            </w:pPr>
            <w:r>
              <w:t>9/7/2018</w:t>
            </w:r>
          </w:p>
        </w:tc>
        <w:tc>
          <w:tcPr>
            <w:tcW w:w="2070" w:type="dxa"/>
            <w:tcBorders>
              <w:top w:val="single" w:sz="8" w:space="0" w:color="999999"/>
              <w:bottom w:val="single" w:sz="8" w:space="0" w:color="999999"/>
            </w:tcBorders>
          </w:tcPr>
          <w:p w14:paraId="2D6F1264" w14:textId="796A2E38" w:rsidR="00FE118D" w:rsidRPr="0002028C" w:rsidRDefault="00FE118D" w:rsidP="00FE118D">
            <w:pPr>
              <w:jc w:val="center"/>
              <w:rPr>
                <w:szCs w:val="18"/>
              </w:rPr>
            </w:pPr>
            <w:r>
              <w:t>Valery Moskalenko</w:t>
            </w:r>
          </w:p>
        </w:tc>
        <w:tc>
          <w:tcPr>
            <w:tcW w:w="990" w:type="dxa"/>
            <w:tcBorders>
              <w:top w:val="single" w:sz="8" w:space="0" w:color="999999"/>
              <w:bottom w:val="single" w:sz="8" w:space="0" w:color="999999"/>
            </w:tcBorders>
          </w:tcPr>
          <w:p w14:paraId="192162DE" w14:textId="77DFDED9" w:rsidR="00FE118D" w:rsidRPr="0002028C" w:rsidRDefault="00FE118D" w:rsidP="00FE118D">
            <w:pPr>
              <w:jc w:val="center"/>
              <w:rPr>
                <w:szCs w:val="18"/>
              </w:rPr>
            </w:pPr>
            <w:r>
              <w:t>1.0</w:t>
            </w:r>
          </w:p>
        </w:tc>
        <w:tc>
          <w:tcPr>
            <w:tcW w:w="4590" w:type="dxa"/>
            <w:tcBorders>
              <w:top w:val="single" w:sz="8" w:space="0" w:color="999999"/>
              <w:bottom w:val="single" w:sz="8" w:space="0" w:color="999999"/>
            </w:tcBorders>
          </w:tcPr>
          <w:p w14:paraId="30DA9EA3" w14:textId="2A1BD248" w:rsidR="00FE118D" w:rsidRPr="00FE118D" w:rsidRDefault="00E75D46" w:rsidP="00E75D46">
            <w:pPr>
              <w:jc w:val="center"/>
            </w:pPr>
            <w:r>
              <w:t>Initial version</w:t>
            </w:r>
          </w:p>
        </w:tc>
      </w:tr>
      <w:tr w:rsidR="00E75D46" w:rsidRPr="0002028C" w14:paraId="24222400" w14:textId="77777777" w:rsidTr="00FE118D">
        <w:tc>
          <w:tcPr>
            <w:tcW w:w="1483" w:type="dxa"/>
            <w:tcBorders>
              <w:top w:val="single" w:sz="8" w:space="0" w:color="999999"/>
              <w:bottom w:val="single" w:sz="8" w:space="0" w:color="999999"/>
            </w:tcBorders>
          </w:tcPr>
          <w:p w14:paraId="4B59E427" w14:textId="154C1796" w:rsidR="00E75D46" w:rsidRDefault="007A142D" w:rsidP="00FE118D">
            <w:pPr>
              <w:jc w:val="center"/>
            </w:pPr>
            <w:r>
              <w:t>1/18/2019</w:t>
            </w:r>
          </w:p>
        </w:tc>
        <w:tc>
          <w:tcPr>
            <w:tcW w:w="2070" w:type="dxa"/>
            <w:tcBorders>
              <w:top w:val="single" w:sz="8" w:space="0" w:color="999999"/>
              <w:bottom w:val="single" w:sz="8" w:space="0" w:color="999999"/>
            </w:tcBorders>
          </w:tcPr>
          <w:p w14:paraId="52928FBF" w14:textId="64FAB6AB" w:rsidR="00E75D46" w:rsidRDefault="007A142D" w:rsidP="00FE118D">
            <w:pPr>
              <w:jc w:val="center"/>
            </w:pPr>
            <w:r>
              <w:t>Valery Moskalenko</w:t>
            </w:r>
          </w:p>
        </w:tc>
        <w:tc>
          <w:tcPr>
            <w:tcW w:w="990" w:type="dxa"/>
            <w:tcBorders>
              <w:top w:val="single" w:sz="8" w:space="0" w:color="999999"/>
              <w:bottom w:val="single" w:sz="8" w:space="0" w:color="999999"/>
            </w:tcBorders>
          </w:tcPr>
          <w:p w14:paraId="5BA17B96" w14:textId="78BB068A" w:rsidR="00E75D46" w:rsidRDefault="007A142D" w:rsidP="00FE118D">
            <w:pPr>
              <w:jc w:val="center"/>
            </w:pPr>
            <w:r>
              <w:t>1.1</w:t>
            </w:r>
          </w:p>
        </w:tc>
        <w:tc>
          <w:tcPr>
            <w:tcW w:w="4590" w:type="dxa"/>
            <w:tcBorders>
              <w:top w:val="single" w:sz="8" w:space="0" w:color="999999"/>
              <w:bottom w:val="single" w:sz="8" w:space="0" w:color="999999"/>
            </w:tcBorders>
          </w:tcPr>
          <w:p w14:paraId="5D0F043B" w14:textId="10DD4D5C" w:rsidR="00E75D46" w:rsidRPr="00FE118D" w:rsidRDefault="008635DA" w:rsidP="008F78D9">
            <w:pPr>
              <w:jc w:val="center"/>
            </w:pPr>
            <w:r>
              <w:t xml:space="preserve">Minor fix. </w:t>
            </w:r>
            <w:r w:rsidR="008F78D9">
              <w:t>Updated the picture with Filtering</w:t>
            </w:r>
          </w:p>
        </w:tc>
      </w:tr>
    </w:tbl>
    <w:p w14:paraId="5F2B1522" w14:textId="4F2712EE" w:rsidR="006312B3" w:rsidRDefault="006312B3"/>
    <w:p w14:paraId="12D69C09" w14:textId="77777777" w:rsidR="00C570E2" w:rsidRPr="00C570E2" w:rsidRDefault="00C570E2" w:rsidP="00C570E2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5899726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E2CC136" w14:textId="77777777" w:rsidR="006312B3" w:rsidRPr="006312B3" w:rsidRDefault="006312B3">
          <w:pPr>
            <w:pStyle w:val="TOCHeading"/>
            <w:rPr>
              <w:b/>
              <w:color w:val="002C3F"/>
            </w:rPr>
          </w:pPr>
          <w:r w:rsidRPr="006312B3">
            <w:rPr>
              <w:b/>
              <w:color w:val="002C3F"/>
            </w:rPr>
            <w:t>Table of Contents</w:t>
          </w:r>
        </w:p>
        <w:p w14:paraId="4F71E527" w14:textId="4EB6E21A" w:rsidR="00CF4265" w:rsidRDefault="006312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4096823" w:history="1">
            <w:r w:rsidR="00CF4265" w:rsidRPr="00476730">
              <w:rPr>
                <w:rStyle w:val="Hyperlink"/>
                <w:noProof/>
              </w:rPr>
              <w:t>Summary</w:t>
            </w:r>
            <w:r w:rsidR="00CF4265">
              <w:rPr>
                <w:noProof/>
                <w:webHidden/>
              </w:rPr>
              <w:tab/>
            </w:r>
            <w:r w:rsidR="00CF4265">
              <w:rPr>
                <w:noProof/>
                <w:webHidden/>
              </w:rPr>
              <w:fldChar w:fldCharType="begin"/>
            </w:r>
            <w:r w:rsidR="00CF4265">
              <w:rPr>
                <w:noProof/>
                <w:webHidden/>
              </w:rPr>
              <w:instrText xml:space="preserve"> PAGEREF _Toc524096823 \h </w:instrText>
            </w:r>
            <w:r w:rsidR="00CF4265">
              <w:rPr>
                <w:noProof/>
                <w:webHidden/>
              </w:rPr>
            </w:r>
            <w:r w:rsidR="00CF4265">
              <w:rPr>
                <w:noProof/>
                <w:webHidden/>
              </w:rPr>
              <w:fldChar w:fldCharType="separate"/>
            </w:r>
            <w:r w:rsidR="00CF4265">
              <w:rPr>
                <w:noProof/>
                <w:webHidden/>
              </w:rPr>
              <w:t>2</w:t>
            </w:r>
            <w:r w:rsidR="00CF4265">
              <w:rPr>
                <w:noProof/>
                <w:webHidden/>
              </w:rPr>
              <w:fldChar w:fldCharType="end"/>
            </w:r>
          </w:hyperlink>
        </w:p>
        <w:p w14:paraId="5F70E94D" w14:textId="54258CAE" w:rsidR="00CF4265" w:rsidRDefault="006F589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24096824" w:history="1">
            <w:r w:rsidR="00CF4265" w:rsidRPr="00476730">
              <w:rPr>
                <w:rStyle w:val="Hyperlink"/>
                <w:noProof/>
              </w:rPr>
              <w:t>Revision History</w:t>
            </w:r>
            <w:r w:rsidR="00CF4265">
              <w:rPr>
                <w:noProof/>
                <w:webHidden/>
              </w:rPr>
              <w:tab/>
            </w:r>
            <w:r w:rsidR="00CF4265">
              <w:rPr>
                <w:noProof/>
                <w:webHidden/>
              </w:rPr>
              <w:fldChar w:fldCharType="begin"/>
            </w:r>
            <w:r w:rsidR="00CF4265">
              <w:rPr>
                <w:noProof/>
                <w:webHidden/>
              </w:rPr>
              <w:instrText xml:space="preserve"> PAGEREF _Toc524096824 \h </w:instrText>
            </w:r>
            <w:r w:rsidR="00CF4265">
              <w:rPr>
                <w:noProof/>
                <w:webHidden/>
              </w:rPr>
            </w:r>
            <w:r w:rsidR="00CF4265">
              <w:rPr>
                <w:noProof/>
                <w:webHidden/>
              </w:rPr>
              <w:fldChar w:fldCharType="separate"/>
            </w:r>
            <w:r w:rsidR="00CF4265">
              <w:rPr>
                <w:noProof/>
                <w:webHidden/>
              </w:rPr>
              <w:t>2</w:t>
            </w:r>
            <w:r w:rsidR="00CF4265">
              <w:rPr>
                <w:noProof/>
                <w:webHidden/>
              </w:rPr>
              <w:fldChar w:fldCharType="end"/>
            </w:r>
          </w:hyperlink>
        </w:p>
        <w:p w14:paraId="09B30A8A" w14:textId="12E60F4C" w:rsidR="00CF4265" w:rsidRDefault="006F589F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524096825" w:history="1">
            <w:r w:rsidR="00CF4265" w:rsidRPr="00476730">
              <w:rPr>
                <w:rStyle w:val="Hyperlink"/>
                <w:noProof/>
              </w:rPr>
              <w:t>1.</w:t>
            </w:r>
            <w:r w:rsidR="00CF4265">
              <w:rPr>
                <w:rFonts w:eastAsiaTheme="minorEastAsia"/>
                <w:noProof/>
              </w:rPr>
              <w:tab/>
            </w:r>
            <w:r w:rsidR="00CF4265" w:rsidRPr="00476730">
              <w:rPr>
                <w:rStyle w:val="Hyperlink"/>
                <w:noProof/>
              </w:rPr>
              <w:t>The first run</w:t>
            </w:r>
            <w:r w:rsidR="00CF4265">
              <w:rPr>
                <w:noProof/>
                <w:webHidden/>
              </w:rPr>
              <w:tab/>
            </w:r>
            <w:r w:rsidR="00CF4265">
              <w:rPr>
                <w:noProof/>
                <w:webHidden/>
              </w:rPr>
              <w:fldChar w:fldCharType="begin"/>
            </w:r>
            <w:r w:rsidR="00CF4265">
              <w:rPr>
                <w:noProof/>
                <w:webHidden/>
              </w:rPr>
              <w:instrText xml:space="preserve"> PAGEREF _Toc524096825 \h </w:instrText>
            </w:r>
            <w:r w:rsidR="00CF4265">
              <w:rPr>
                <w:noProof/>
                <w:webHidden/>
              </w:rPr>
            </w:r>
            <w:r w:rsidR="00CF4265">
              <w:rPr>
                <w:noProof/>
                <w:webHidden/>
              </w:rPr>
              <w:fldChar w:fldCharType="separate"/>
            </w:r>
            <w:r w:rsidR="00CF4265">
              <w:rPr>
                <w:noProof/>
                <w:webHidden/>
              </w:rPr>
              <w:t>3</w:t>
            </w:r>
            <w:r w:rsidR="00CF4265">
              <w:rPr>
                <w:noProof/>
                <w:webHidden/>
              </w:rPr>
              <w:fldChar w:fldCharType="end"/>
            </w:r>
          </w:hyperlink>
        </w:p>
        <w:p w14:paraId="34A80243" w14:textId="67C3090D" w:rsidR="00CF4265" w:rsidRDefault="006F589F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524096826" w:history="1">
            <w:r w:rsidR="00CF4265" w:rsidRPr="00476730">
              <w:rPr>
                <w:rStyle w:val="Hyperlink"/>
                <w:noProof/>
              </w:rPr>
              <w:t>2.</w:t>
            </w:r>
            <w:r w:rsidR="00CF4265">
              <w:rPr>
                <w:rFonts w:eastAsiaTheme="minorEastAsia"/>
                <w:noProof/>
              </w:rPr>
              <w:tab/>
            </w:r>
            <w:r w:rsidR="00CF4265" w:rsidRPr="00476730">
              <w:rPr>
                <w:rStyle w:val="Hyperlink"/>
                <w:noProof/>
              </w:rPr>
              <w:t>Loading</w:t>
            </w:r>
            <w:r w:rsidR="00CF4265">
              <w:rPr>
                <w:noProof/>
                <w:webHidden/>
              </w:rPr>
              <w:tab/>
            </w:r>
            <w:r w:rsidR="00CF4265">
              <w:rPr>
                <w:noProof/>
                <w:webHidden/>
              </w:rPr>
              <w:fldChar w:fldCharType="begin"/>
            </w:r>
            <w:r w:rsidR="00CF4265">
              <w:rPr>
                <w:noProof/>
                <w:webHidden/>
              </w:rPr>
              <w:instrText xml:space="preserve"> PAGEREF _Toc524096826 \h </w:instrText>
            </w:r>
            <w:r w:rsidR="00CF4265">
              <w:rPr>
                <w:noProof/>
                <w:webHidden/>
              </w:rPr>
            </w:r>
            <w:r w:rsidR="00CF4265">
              <w:rPr>
                <w:noProof/>
                <w:webHidden/>
              </w:rPr>
              <w:fldChar w:fldCharType="separate"/>
            </w:r>
            <w:r w:rsidR="00CF4265">
              <w:rPr>
                <w:noProof/>
                <w:webHidden/>
              </w:rPr>
              <w:t>3</w:t>
            </w:r>
            <w:r w:rsidR="00CF4265">
              <w:rPr>
                <w:noProof/>
                <w:webHidden/>
              </w:rPr>
              <w:fldChar w:fldCharType="end"/>
            </w:r>
          </w:hyperlink>
        </w:p>
        <w:p w14:paraId="2C6B8BAC" w14:textId="25FEE007" w:rsidR="00CF4265" w:rsidRDefault="006F589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24096827" w:history="1">
            <w:r w:rsidR="00CF4265" w:rsidRPr="00476730">
              <w:rPr>
                <w:rStyle w:val="Hyperlink"/>
                <w:noProof/>
              </w:rPr>
              <w:t>2.1</w:t>
            </w:r>
            <w:r w:rsidR="00CF4265">
              <w:rPr>
                <w:rFonts w:eastAsiaTheme="minorEastAsia"/>
                <w:noProof/>
              </w:rPr>
              <w:tab/>
            </w:r>
            <w:r w:rsidR="00CF4265" w:rsidRPr="00476730">
              <w:rPr>
                <w:rStyle w:val="Hyperlink"/>
                <w:noProof/>
              </w:rPr>
              <w:t>Error messages</w:t>
            </w:r>
            <w:r w:rsidR="00CF4265">
              <w:rPr>
                <w:noProof/>
                <w:webHidden/>
              </w:rPr>
              <w:tab/>
            </w:r>
            <w:r w:rsidR="00CF4265">
              <w:rPr>
                <w:noProof/>
                <w:webHidden/>
              </w:rPr>
              <w:fldChar w:fldCharType="begin"/>
            </w:r>
            <w:r w:rsidR="00CF4265">
              <w:rPr>
                <w:noProof/>
                <w:webHidden/>
              </w:rPr>
              <w:instrText xml:space="preserve"> PAGEREF _Toc524096827 \h </w:instrText>
            </w:r>
            <w:r w:rsidR="00CF4265">
              <w:rPr>
                <w:noProof/>
                <w:webHidden/>
              </w:rPr>
            </w:r>
            <w:r w:rsidR="00CF4265">
              <w:rPr>
                <w:noProof/>
                <w:webHidden/>
              </w:rPr>
              <w:fldChar w:fldCharType="separate"/>
            </w:r>
            <w:r w:rsidR="00CF4265">
              <w:rPr>
                <w:noProof/>
                <w:webHidden/>
              </w:rPr>
              <w:t>4</w:t>
            </w:r>
            <w:r w:rsidR="00CF4265">
              <w:rPr>
                <w:noProof/>
                <w:webHidden/>
              </w:rPr>
              <w:fldChar w:fldCharType="end"/>
            </w:r>
          </w:hyperlink>
        </w:p>
        <w:p w14:paraId="34DA1C54" w14:textId="009CEC2E" w:rsidR="00CF4265" w:rsidRDefault="006F589F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24096828" w:history="1">
            <w:r w:rsidR="00CF4265" w:rsidRPr="00476730">
              <w:rPr>
                <w:rStyle w:val="Hyperlink"/>
                <w:noProof/>
              </w:rPr>
              <w:t>2.1.1</w:t>
            </w:r>
            <w:r w:rsidR="00CF4265">
              <w:rPr>
                <w:rFonts w:eastAsiaTheme="minorEastAsia"/>
                <w:noProof/>
              </w:rPr>
              <w:tab/>
            </w:r>
            <w:r w:rsidR="00CF4265" w:rsidRPr="00476730">
              <w:rPr>
                <w:rStyle w:val="Hyperlink"/>
                <w:noProof/>
              </w:rPr>
              <w:t>Table loading error</w:t>
            </w:r>
            <w:r w:rsidR="00CF4265">
              <w:rPr>
                <w:noProof/>
                <w:webHidden/>
              </w:rPr>
              <w:tab/>
            </w:r>
            <w:r w:rsidR="00CF4265">
              <w:rPr>
                <w:noProof/>
                <w:webHidden/>
              </w:rPr>
              <w:fldChar w:fldCharType="begin"/>
            </w:r>
            <w:r w:rsidR="00CF4265">
              <w:rPr>
                <w:noProof/>
                <w:webHidden/>
              </w:rPr>
              <w:instrText xml:space="preserve"> PAGEREF _Toc524096828 \h </w:instrText>
            </w:r>
            <w:r w:rsidR="00CF4265">
              <w:rPr>
                <w:noProof/>
                <w:webHidden/>
              </w:rPr>
            </w:r>
            <w:r w:rsidR="00CF4265">
              <w:rPr>
                <w:noProof/>
                <w:webHidden/>
              </w:rPr>
              <w:fldChar w:fldCharType="separate"/>
            </w:r>
            <w:r w:rsidR="00CF4265">
              <w:rPr>
                <w:noProof/>
                <w:webHidden/>
              </w:rPr>
              <w:t>4</w:t>
            </w:r>
            <w:r w:rsidR="00CF4265">
              <w:rPr>
                <w:noProof/>
                <w:webHidden/>
              </w:rPr>
              <w:fldChar w:fldCharType="end"/>
            </w:r>
          </w:hyperlink>
        </w:p>
        <w:p w14:paraId="2E7D8A00" w14:textId="52B6E540" w:rsidR="00CF4265" w:rsidRDefault="006F589F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24096829" w:history="1">
            <w:r w:rsidR="00CF4265" w:rsidRPr="00476730">
              <w:rPr>
                <w:rStyle w:val="Hyperlink"/>
                <w:noProof/>
              </w:rPr>
              <w:t>2.1.2</w:t>
            </w:r>
            <w:r w:rsidR="00CF4265">
              <w:rPr>
                <w:rFonts w:eastAsiaTheme="minorEastAsia"/>
                <w:noProof/>
              </w:rPr>
              <w:tab/>
            </w:r>
            <w:r w:rsidR="00CF4265" w:rsidRPr="00476730">
              <w:rPr>
                <w:rStyle w:val="Hyperlink"/>
                <w:noProof/>
              </w:rPr>
              <w:t>Row loading error or VM State loading error</w:t>
            </w:r>
            <w:r w:rsidR="00CF4265">
              <w:rPr>
                <w:noProof/>
                <w:webHidden/>
              </w:rPr>
              <w:tab/>
            </w:r>
            <w:r w:rsidR="00CF4265">
              <w:rPr>
                <w:noProof/>
                <w:webHidden/>
              </w:rPr>
              <w:fldChar w:fldCharType="begin"/>
            </w:r>
            <w:r w:rsidR="00CF4265">
              <w:rPr>
                <w:noProof/>
                <w:webHidden/>
              </w:rPr>
              <w:instrText xml:space="preserve"> PAGEREF _Toc524096829 \h </w:instrText>
            </w:r>
            <w:r w:rsidR="00CF4265">
              <w:rPr>
                <w:noProof/>
                <w:webHidden/>
              </w:rPr>
            </w:r>
            <w:r w:rsidR="00CF4265">
              <w:rPr>
                <w:noProof/>
                <w:webHidden/>
              </w:rPr>
              <w:fldChar w:fldCharType="separate"/>
            </w:r>
            <w:r w:rsidR="00CF4265">
              <w:rPr>
                <w:noProof/>
                <w:webHidden/>
              </w:rPr>
              <w:t>4</w:t>
            </w:r>
            <w:r w:rsidR="00CF4265">
              <w:rPr>
                <w:noProof/>
                <w:webHidden/>
              </w:rPr>
              <w:fldChar w:fldCharType="end"/>
            </w:r>
          </w:hyperlink>
        </w:p>
        <w:p w14:paraId="2123E06B" w14:textId="0A34B09F" w:rsidR="00CF4265" w:rsidRDefault="006F589F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524096830" w:history="1">
            <w:r w:rsidR="00CF4265" w:rsidRPr="00476730">
              <w:rPr>
                <w:rStyle w:val="Hyperlink"/>
                <w:noProof/>
              </w:rPr>
              <w:t>3.</w:t>
            </w:r>
            <w:r w:rsidR="00CF4265">
              <w:rPr>
                <w:rFonts w:eastAsiaTheme="minorEastAsia"/>
                <w:noProof/>
              </w:rPr>
              <w:tab/>
            </w:r>
            <w:r w:rsidR="00CF4265" w:rsidRPr="00476730">
              <w:rPr>
                <w:rStyle w:val="Hyperlink"/>
                <w:noProof/>
              </w:rPr>
              <w:t>VM Information</w:t>
            </w:r>
            <w:r w:rsidR="00CF4265">
              <w:rPr>
                <w:noProof/>
                <w:webHidden/>
              </w:rPr>
              <w:tab/>
            </w:r>
            <w:r w:rsidR="00CF4265">
              <w:rPr>
                <w:noProof/>
                <w:webHidden/>
              </w:rPr>
              <w:fldChar w:fldCharType="begin"/>
            </w:r>
            <w:r w:rsidR="00CF4265">
              <w:rPr>
                <w:noProof/>
                <w:webHidden/>
              </w:rPr>
              <w:instrText xml:space="preserve"> PAGEREF _Toc524096830 \h </w:instrText>
            </w:r>
            <w:r w:rsidR="00CF4265">
              <w:rPr>
                <w:noProof/>
                <w:webHidden/>
              </w:rPr>
            </w:r>
            <w:r w:rsidR="00CF4265">
              <w:rPr>
                <w:noProof/>
                <w:webHidden/>
              </w:rPr>
              <w:fldChar w:fldCharType="separate"/>
            </w:r>
            <w:r w:rsidR="00CF4265">
              <w:rPr>
                <w:noProof/>
                <w:webHidden/>
              </w:rPr>
              <w:t>5</w:t>
            </w:r>
            <w:r w:rsidR="00CF4265">
              <w:rPr>
                <w:noProof/>
                <w:webHidden/>
              </w:rPr>
              <w:fldChar w:fldCharType="end"/>
            </w:r>
          </w:hyperlink>
        </w:p>
        <w:p w14:paraId="7865281C" w14:textId="20EB6B56" w:rsidR="00CF4265" w:rsidRDefault="006F589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24096831" w:history="1">
            <w:r w:rsidR="00CF4265" w:rsidRPr="00476730">
              <w:rPr>
                <w:rStyle w:val="Hyperlink"/>
                <w:noProof/>
              </w:rPr>
              <w:t>3.1</w:t>
            </w:r>
            <w:r w:rsidR="00CF4265">
              <w:rPr>
                <w:rFonts w:eastAsiaTheme="minorEastAsia"/>
                <w:noProof/>
              </w:rPr>
              <w:tab/>
            </w:r>
            <w:r w:rsidR="00CF4265" w:rsidRPr="00476730">
              <w:rPr>
                <w:rStyle w:val="Hyperlink"/>
                <w:noProof/>
              </w:rPr>
              <w:t>Details</w:t>
            </w:r>
            <w:r w:rsidR="00CF4265">
              <w:rPr>
                <w:noProof/>
                <w:webHidden/>
              </w:rPr>
              <w:tab/>
            </w:r>
            <w:r w:rsidR="00CF4265">
              <w:rPr>
                <w:noProof/>
                <w:webHidden/>
              </w:rPr>
              <w:fldChar w:fldCharType="begin"/>
            </w:r>
            <w:r w:rsidR="00CF4265">
              <w:rPr>
                <w:noProof/>
                <w:webHidden/>
              </w:rPr>
              <w:instrText xml:space="preserve"> PAGEREF _Toc524096831 \h </w:instrText>
            </w:r>
            <w:r w:rsidR="00CF4265">
              <w:rPr>
                <w:noProof/>
                <w:webHidden/>
              </w:rPr>
            </w:r>
            <w:r w:rsidR="00CF4265">
              <w:rPr>
                <w:noProof/>
                <w:webHidden/>
              </w:rPr>
              <w:fldChar w:fldCharType="separate"/>
            </w:r>
            <w:r w:rsidR="00CF4265">
              <w:rPr>
                <w:noProof/>
                <w:webHidden/>
              </w:rPr>
              <w:t>6</w:t>
            </w:r>
            <w:r w:rsidR="00CF4265">
              <w:rPr>
                <w:noProof/>
                <w:webHidden/>
              </w:rPr>
              <w:fldChar w:fldCharType="end"/>
            </w:r>
          </w:hyperlink>
        </w:p>
        <w:p w14:paraId="5BC09FB3" w14:textId="31B90F1A" w:rsidR="00CF4265" w:rsidRDefault="006F589F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524096832" w:history="1">
            <w:r w:rsidR="00CF4265" w:rsidRPr="00476730">
              <w:rPr>
                <w:rStyle w:val="Hyperlink"/>
                <w:noProof/>
              </w:rPr>
              <w:t>4.</w:t>
            </w:r>
            <w:r w:rsidR="00CF4265">
              <w:rPr>
                <w:rFonts w:eastAsiaTheme="minorEastAsia"/>
                <w:noProof/>
              </w:rPr>
              <w:tab/>
            </w:r>
            <w:r w:rsidR="00CF4265" w:rsidRPr="00476730">
              <w:rPr>
                <w:rStyle w:val="Hyperlink"/>
                <w:noProof/>
              </w:rPr>
              <w:t>Start and Stop VM</w:t>
            </w:r>
            <w:r w:rsidR="00CF4265">
              <w:rPr>
                <w:noProof/>
                <w:webHidden/>
              </w:rPr>
              <w:tab/>
            </w:r>
            <w:r w:rsidR="00CF4265">
              <w:rPr>
                <w:noProof/>
                <w:webHidden/>
              </w:rPr>
              <w:fldChar w:fldCharType="begin"/>
            </w:r>
            <w:r w:rsidR="00CF4265">
              <w:rPr>
                <w:noProof/>
                <w:webHidden/>
              </w:rPr>
              <w:instrText xml:space="preserve"> PAGEREF _Toc524096832 \h </w:instrText>
            </w:r>
            <w:r w:rsidR="00CF4265">
              <w:rPr>
                <w:noProof/>
                <w:webHidden/>
              </w:rPr>
            </w:r>
            <w:r w:rsidR="00CF4265">
              <w:rPr>
                <w:noProof/>
                <w:webHidden/>
              </w:rPr>
              <w:fldChar w:fldCharType="separate"/>
            </w:r>
            <w:r w:rsidR="00CF4265">
              <w:rPr>
                <w:noProof/>
                <w:webHidden/>
              </w:rPr>
              <w:t>7</w:t>
            </w:r>
            <w:r w:rsidR="00CF4265">
              <w:rPr>
                <w:noProof/>
                <w:webHidden/>
              </w:rPr>
              <w:fldChar w:fldCharType="end"/>
            </w:r>
          </w:hyperlink>
        </w:p>
        <w:p w14:paraId="07BB74AA" w14:textId="08903173" w:rsidR="00CF4265" w:rsidRDefault="006F589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24096833" w:history="1">
            <w:r w:rsidR="00CF4265" w:rsidRPr="00476730">
              <w:rPr>
                <w:rStyle w:val="Hyperlink"/>
                <w:noProof/>
              </w:rPr>
              <w:t>4.1</w:t>
            </w:r>
            <w:r w:rsidR="00CF4265">
              <w:rPr>
                <w:rFonts w:eastAsiaTheme="minorEastAsia"/>
                <w:noProof/>
              </w:rPr>
              <w:tab/>
            </w:r>
            <w:r w:rsidR="00CF4265" w:rsidRPr="00476730">
              <w:rPr>
                <w:rStyle w:val="Hyperlink"/>
                <w:noProof/>
              </w:rPr>
              <w:t>Logs</w:t>
            </w:r>
            <w:r w:rsidR="00CF4265">
              <w:rPr>
                <w:noProof/>
                <w:webHidden/>
              </w:rPr>
              <w:tab/>
            </w:r>
            <w:r w:rsidR="00CF4265">
              <w:rPr>
                <w:noProof/>
                <w:webHidden/>
              </w:rPr>
              <w:fldChar w:fldCharType="begin"/>
            </w:r>
            <w:r w:rsidR="00CF4265">
              <w:rPr>
                <w:noProof/>
                <w:webHidden/>
              </w:rPr>
              <w:instrText xml:space="preserve"> PAGEREF _Toc524096833 \h </w:instrText>
            </w:r>
            <w:r w:rsidR="00CF4265">
              <w:rPr>
                <w:noProof/>
                <w:webHidden/>
              </w:rPr>
            </w:r>
            <w:r w:rsidR="00CF4265">
              <w:rPr>
                <w:noProof/>
                <w:webHidden/>
              </w:rPr>
              <w:fldChar w:fldCharType="separate"/>
            </w:r>
            <w:r w:rsidR="00CF4265">
              <w:rPr>
                <w:noProof/>
                <w:webHidden/>
              </w:rPr>
              <w:t>7</w:t>
            </w:r>
            <w:r w:rsidR="00CF4265">
              <w:rPr>
                <w:noProof/>
                <w:webHidden/>
              </w:rPr>
              <w:fldChar w:fldCharType="end"/>
            </w:r>
          </w:hyperlink>
        </w:p>
        <w:p w14:paraId="3D77610B" w14:textId="5AFC029D" w:rsidR="00CF4265" w:rsidRDefault="006F589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24096834" w:history="1">
            <w:r w:rsidR="00CF4265" w:rsidRPr="00476730">
              <w:rPr>
                <w:rStyle w:val="Hyperlink"/>
                <w:noProof/>
              </w:rPr>
              <w:t>4.2</w:t>
            </w:r>
            <w:r w:rsidR="00CF4265">
              <w:rPr>
                <w:rFonts w:eastAsiaTheme="minorEastAsia"/>
                <w:noProof/>
              </w:rPr>
              <w:tab/>
            </w:r>
            <w:r w:rsidR="00CF4265" w:rsidRPr="00476730">
              <w:rPr>
                <w:rStyle w:val="Hyperlink"/>
                <w:noProof/>
              </w:rPr>
              <w:t>Unknown button</w:t>
            </w:r>
            <w:r w:rsidR="00CF4265">
              <w:rPr>
                <w:noProof/>
                <w:webHidden/>
              </w:rPr>
              <w:tab/>
            </w:r>
            <w:r w:rsidR="00CF4265">
              <w:rPr>
                <w:noProof/>
                <w:webHidden/>
              </w:rPr>
              <w:fldChar w:fldCharType="begin"/>
            </w:r>
            <w:r w:rsidR="00CF4265">
              <w:rPr>
                <w:noProof/>
                <w:webHidden/>
              </w:rPr>
              <w:instrText xml:space="preserve"> PAGEREF _Toc524096834 \h </w:instrText>
            </w:r>
            <w:r w:rsidR="00CF4265">
              <w:rPr>
                <w:noProof/>
                <w:webHidden/>
              </w:rPr>
            </w:r>
            <w:r w:rsidR="00CF4265">
              <w:rPr>
                <w:noProof/>
                <w:webHidden/>
              </w:rPr>
              <w:fldChar w:fldCharType="separate"/>
            </w:r>
            <w:r w:rsidR="00CF4265">
              <w:rPr>
                <w:noProof/>
                <w:webHidden/>
              </w:rPr>
              <w:t>7</w:t>
            </w:r>
            <w:r w:rsidR="00CF4265">
              <w:rPr>
                <w:noProof/>
                <w:webHidden/>
              </w:rPr>
              <w:fldChar w:fldCharType="end"/>
            </w:r>
          </w:hyperlink>
        </w:p>
        <w:p w14:paraId="27D2C12F" w14:textId="7DB71BC1" w:rsidR="00CF4265" w:rsidRDefault="006F589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24096835" w:history="1">
            <w:r w:rsidR="00CF4265" w:rsidRPr="00476730">
              <w:rPr>
                <w:rStyle w:val="Hyperlink"/>
                <w:noProof/>
              </w:rPr>
              <w:t>4.3</w:t>
            </w:r>
            <w:r w:rsidR="00CF4265">
              <w:rPr>
                <w:rFonts w:eastAsiaTheme="minorEastAsia"/>
                <w:noProof/>
              </w:rPr>
              <w:tab/>
            </w:r>
            <w:r w:rsidR="00CF4265" w:rsidRPr="00476730">
              <w:rPr>
                <w:rStyle w:val="Hyperlink"/>
                <w:noProof/>
              </w:rPr>
              <w:t>Refresh the status</w:t>
            </w:r>
            <w:r w:rsidR="00CF4265">
              <w:rPr>
                <w:noProof/>
                <w:webHidden/>
              </w:rPr>
              <w:tab/>
            </w:r>
            <w:r w:rsidR="00CF4265">
              <w:rPr>
                <w:noProof/>
                <w:webHidden/>
              </w:rPr>
              <w:fldChar w:fldCharType="begin"/>
            </w:r>
            <w:r w:rsidR="00CF4265">
              <w:rPr>
                <w:noProof/>
                <w:webHidden/>
              </w:rPr>
              <w:instrText xml:space="preserve"> PAGEREF _Toc524096835 \h </w:instrText>
            </w:r>
            <w:r w:rsidR="00CF4265">
              <w:rPr>
                <w:noProof/>
                <w:webHidden/>
              </w:rPr>
            </w:r>
            <w:r w:rsidR="00CF4265">
              <w:rPr>
                <w:noProof/>
                <w:webHidden/>
              </w:rPr>
              <w:fldChar w:fldCharType="separate"/>
            </w:r>
            <w:r w:rsidR="00CF4265">
              <w:rPr>
                <w:noProof/>
                <w:webHidden/>
              </w:rPr>
              <w:t>8</w:t>
            </w:r>
            <w:r w:rsidR="00CF4265">
              <w:rPr>
                <w:noProof/>
                <w:webHidden/>
              </w:rPr>
              <w:fldChar w:fldCharType="end"/>
            </w:r>
          </w:hyperlink>
        </w:p>
        <w:p w14:paraId="5B49E7E9" w14:textId="212F2BB4" w:rsidR="00CF4265" w:rsidRDefault="006F589F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524096836" w:history="1">
            <w:r w:rsidR="00CF4265" w:rsidRPr="00476730">
              <w:rPr>
                <w:rStyle w:val="Hyperlink"/>
                <w:noProof/>
              </w:rPr>
              <w:t>5.</w:t>
            </w:r>
            <w:r w:rsidR="00CF4265">
              <w:rPr>
                <w:rFonts w:eastAsiaTheme="minorEastAsia"/>
                <w:noProof/>
              </w:rPr>
              <w:tab/>
            </w:r>
            <w:r w:rsidR="00CF4265" w:rsidRPr="00476730">
              <w:rPr>
                <w:rStyle w:val="Hyperlink"/>
                <w:noProof/>
              </w:rPr>
              <w:t>Filtering and Sorting</w:t>
            </w:r>
            <w:r w:rsidR="00CF4265">
              <w:rPr>
                <w:noProof/>
                <w:webHidden/>
              </w:rPr>
              <w:tab/>
            </w:r>
            <w:r w:rsidR="00CF4265">
              <w:rPr>
                <w:noProof/>
                <w:webHidden/>
              </w:rPr>
              <w:fldChar w:fldCharType="begin"/>
            </w:r>
            <w:r w:rsidR="00CF4265">
              <w:rPr>
                <w:noProof/>
                <w:webHidden/>
              </w:rPr>
              <w:instrText xml:space="preserve"> PAGEREF _Toc524096836 \h </w:instrText>
            </w:r>
            <w:r w:rsidR="00CF4265">
              <w:rPr>
                <w:noProof/>
                <w:webHidden/>
              </w:rPr>
            </w:r>
            <w:r w:rsidR="00CF4265">
              <w:rPr>
                <w:noProof/>
                <w:webHidden/>
              </w:rPr>
              <w:fldChar w:fldCharType="separate"/>
            </w:r>
            <w:r w:rsidR="00CF4265">
              <w:rPr>
                <w:noProof/>
                <w:webHidden/>
              </w:rPr>
              <w:t>8</w:t>
            </w:r>
            <w:r w:rsidR="00CF4265">
              <w:rPr>
                <w:noProof/>
                <w:webHidden/>
              </w:rPr>
              <w:fldChar w:fldCharType="end"/>
            </w:r>
          </w:hyperlink>
        </w:p>
        <w:p w14:paraId="1A67AA34" w14:textId="7D12A5DC" w:rsidR="006312B3" w:rsidRDefault="006312B3">
          <w:r>
            <w:rPr>
              <w:b/>
              <w:bCs/>
              <w:noProof/>
            </w:rPr>
            <w:fldChar w:fldCharType="end"/>
          </w:r>
        </w:p>
      </w:sdtContent>
    </w:sdt>
    <w:p w14:paraId="15F95E1E" w14:textId="77777777" w:rsidR="006312B3" w:rsidRDefault="006312B3">
      <w:pPr>
        <w:rPr>
          <w:rFonts w:asciiTheme="majorHAnsi" w:eastAsiaTheme="majorEastAsia" w:hAnsiTheme="majorHAnsi" w:cstheme="majorBidi"/>
          <w:b/>
          <w:color w:val="002C3F"/>
          <w:spacing w:val="-10"/>
          <w:kern w:val="28"/>
          <w:sz w:val="56"/>
          <w:szCs w:val="56"/>
        </w:rPr>
      </w:pPr>
      <w:r>
        <w:br w:type="page"/>
      </w:r>
    </w:p>
    <w:p w14:paraId="7C194637" w14:textId="3E59A694" w:rsidR="002246B9" w:rsidRDefault="000F2188" w:rsidP="00FE118D">
      <w:pPr>
        <w:pStyle w:val="Heading1"/>
      </w:pPr>
      <w:bookmarkStart w:id="5" w:name="_Toc524096825"/>
      <w:r w:rsidRPr="000F2188">
        <w:rPr>
          <w:noProof/>
        </w:rPr>
        <w:t>The f</w:t>
      </w:r>
      <w:r w:rsidR="00E75D46" w:rsidRPr="000F2188">
        <w:rPr>
          <w:noProof/>
        </w:rPr>
        <w:t>irst</w:t>
      </w:r>
      <w:r w:rsidR="00E75D46">
        <w:t xml:space="preserve"> run</w:t>
      </w:r>
      <w:bookmarkEnd w:id="5"/>
    </w:p>
    <w:p w14:paraId="5D835A90" w14:textId="29F460CD" w:rsidR="00E75D46" w:rsidRDefault="00E75D46" w:rsidP="00E75D46">
      <w:r>
        <w:t xml:space="preserve">On the first run, please enter your name and click </w:t>
      </w:r>
      <w:r w:rsidR="000F2188">
        <w:t xml:space="preserve">the </w:t>
      </w:r>
      <w:r w:rsidRPr="000F2188">
        <w:rPr>
          <w:noProof/>
        </w:rPr>
        <w:t>Set</w:t>
      </w:r>
      <w:r>
        <w:t xml:space="preserve"> button. Your name will be used later to show other users who start and stop selected VM</w:t>
      </w:r>
      <w:r w:rsidR="00D53087">
        <w:t>.</w:t>
      </w:r>
    </w:p>
    <w:p w14:paraId="5D367332" w14:textId="1AF47C32" w:rsidR="00D53087" w:rsidRDefault="00D53087" w:rsidP="00E75D46">
      <w:r>
        <w:t xml:space="preserve">If you see folded </w:t>
      </w:r>
      <w:r w:rsidR="000F2188">
        <w:t>“</w:t>
      </w:r>
      <w:r>
        <w:t xml:space="preserve">Information about </w:t>
      </w:r>
      <w:r w:rsidRPr="000F2188">
        <w:rPr>
          <w:noProof/>
        </w:rPr>
        <w:t>you</w:t>
      </w:r>
      <w:r w:rsidR="000F2188" w:rsidRPr="000F2188">
        <w:rPr>
          <w:noProof/>
        </w:rPr>
        <w:t>”</w:t>
      </w:r>
      <w:r>
        <w:t xml:space="preserve"> panel, then system saved your name. If you would like to show Information panel, then click on the Information panel header to unfold it.</w:t>
      </w:r>
    </w:p>
    <w:p w14:paraId="1B18A198" w14:textId="5C110AAF" w:rsidR="00E75D46" w:rsidRDefault="00E75D46" w:rsidP="00E75D46">
      <w:r>
        <w:rPr>
          <w:noProof/>
        </w:rPr>
        <w:drawing>
          <wp:inline distT="0" distB="0" distL="0" distR="0" wp14:anchorId="6D064C1D" wp14:editId="4AA63C30">
            <wp:extent cx="5943600" cy="1990090"/>
            <wp:effectExtent l="0" t="0" r="0" b="0"/>
            <wp:docPr id="148028399" name="Picture 148028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305A6" w14:textId="3B1F9950" w:rsidR="00D53087" w:rsidRDefault="00D53087" w:rsidP="00D53087">
      <w:pPr>
        <w:pStyle w:val="Heading1"/>
      </w:pPr>
      <w:bookmarkStart w:id="6" w:name="_Toc524096826"/>
      <w:r>
        <w:t>Loading</w:t>
      </w:r>
      <w:bookmarkEnd w:id="6"/>
    </w:p>
    <w:p w14:paraId="14D3BB7C" w14:textId="2261AFD3" w:rsidR="00E75D46" w:rsidRDefault="00E75D46" w:rsidP="00E75D46">
      <w:r>
        <w:t>The sequence of loading is the following</w:t>
      </w:r>
    </w:p>
    <w:p w14:paraId="3D4644B5" w14:textId="1A5AA59A" w:rsidR="00E75D46" w:rsidRDefault="00E75D46" w:rsidP="00E75D46">
      <w:pPr>
        <w:pStyle w:val="ListParagraph"/>
        <w:numPr>
          <w:ilvl w:val="0"/>
          <w:numId w:val="34"/>
        </w:numPr>
      </w:pPr>
      <w:r>
        <w:t xml:space="preserve">HTTP server </w:t>
      </w:r>
      <w:r w:rsidRPr="000F2188">
        <w:rPr>
          <w:noProof/>
        </w:rPr>
        <w:t>send</w:t>
      </w:r>
      <w:r w:rsidR="000F2188">
        <w:rPr>
          <w:noProof/>
        </w:rPr>
        <w:t>s</w:t>
      </w:r>
      <w:r>
        <w:t xml:space="preserve"> index.html and your browser render it.</w:t>
      </w:r>
    </w:p>
    <w:p w14:paraId="5F7F06D9" w14:textId="677F1DF1" w:rsidR="00E75D46" w:rsidRDefault="00E75D46" w:rsidP="00E75D46">
      <w:pPr>
        <w:pStyle w:val="ListParagraph"/>
        <w:numPr>
          <w:ilvl w:val="0"/>
          <w:numId w:val="34"/>
        </w:numPr>
      </w:pPr>
      <w:r>
        <w:t xml:space="preserve">Table script </w:t>
      </w:r>
      <w:r w:rsidR="00D53087" w:rsidRPr="000F2188">
        <w:rPr>
          <w:noProof/>
        </w:rPr>
        <w:t>load</w:t>
      </w:r>
      <w:r w:rsidR="000F2188">
        <w:rPr>
          <w:noProof/>
        </w:rPr>
        <w:t>s</w:t>
      </w:r>
      <w:r w:rsidR="00D53087">
        <w:t xml:space="preserve"> the list of VM from all subscriptions. </w:t>
      </w:r>
      <w:r w:rsidR="000F2188">
        <w:rPr>
          <w:noProof/>
        </w:rPr>
        <w:t>At</w:t>
      </w:r>
      <w:r w:rsidR="00D53087">
        <w:t xml:space="preserve"> this </w:t>
      </w:r>
      <w:r w:rsidR="00D53087" w:rsidRPr="000F2188">
        <w:rPr>
          <w:noProof/>
        </w:rPr>
        <w:t>stage</w:t>
      </w:r>
      <w:r w:rsidR="000F2188">
        <w:rPr>
          <w:noProof/>
        </w:rPr>
        <w:t>,</w:t>
      </w:r>
      <w:r w:rsidR="00D53087">
        <w:t xml:space="preserve"> you should see </w:t>
      </w:r>
      <w:r w:rsidR="000F2188" w:rsidRPr="000F2188">
        <w:rPr>
          <w:noProof/>
        </w:rPr>
        <w:t>“</w:t>
      </w:r>
      <w:r w:rsidR="00D53087" w:rsidRPr="000F2188">
        <w:rPr>
          <w:noProof/>
        </w:rPr>
        <w:t>Loading</w:t>
      </w:r>
      <w:r w:rsidR="000F2188">
        <w:t xml:space="preserve">…” </w:t>
      </w:r>
      <w:r w:rsidR="00D53087">
        <w:t>message</w:t>
      </w:r>
      <w:r w:rsidR="00D53087">
        <w:br/>
      </w:r>
      <w:r w:rsidR="00D53087">
        <w:rPr>
          <w:noProof/>
        </w:rPr>
        <w:drawing>
          <wp:inline distT="0" distB="0" distL="0" distR="0" wp14:anchorId="6831F3B2" wp14:editId="053B83EB">
            <wp:extent cx="5943600" cy="310515"/>
            <wp:effectExtent l="0" t="0" r="0" b="0"/>
            <wp:docPr id="148028401" name="Picture 148028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F7501" w14:textId="5E720E25" w:rsidR="00D53087" w:rsidRDefault="00D53087" w:rsidP="00E75D46">
      <w:pPr>
        <w:pStyle w:val="ListParagraph"/>
        <w:numPr>
          <w:ilvl w:val="0"/>
          <w:numId w:val="34"/>
        </w:numPr>
      </w:pPr>
      <w:r>
        <w:t xml:space="preserve">For each VM starts a bunch of async requests to show the current State of VM. </w:t>
      </w:r>
      <w:r>
        <w:br/>
      </w:r>
      <w:r>
        <w:rPr>
          <w:noProof/>
        </w:rPr>
        <w:drawing>
          <wp:inline distT="0" distB="0" distL="0" distR="0" wp14:anchorId="24BFFD59" wp14:editId="49A6D57D">
            <wp:extent cx="5943600" cy="1644602"/>
            <wp:effectExtent l="0" t="0" r="0" b="0"/>
            <wp:docPr id="148028400" name="Picture 148028400" descr="C:\Users\vmosk\AppData\Local\Temp\SNAGHTML5395c8d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63" descr="C:\Users\vmosk\AppData\Local\Temp\SNAGHTML5395c8d3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4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57FC6" w14:textId="23ED6953" w:rsidR="00D53087" w:rsidRDefault="00D53087" w:rsidP="00E75D46">
      <w:pPr>
        <w:pStyle w:val="ListParagraph"/>
        <w:numPr>
          <w:ilvl w:val="0"/>
          <w:numId w:val="34"/>
        </w:numPr>
      </w:pPr>
      <w:r>
        <w:t xml:space="preserve">After a </w:t>
      </w:r>
      <w:r w:rsidRPr="000F2188">
        <w:rPr>
          <w:noProof/>
        </w:rPr>
        <w:t>while</w:t>
      </w:r>
      <w:r w:rsidR="000F2188">
        <w:rPr>
          <w:noProof/>
        </w:rPr>
        <w:t>,</w:t>
      </w:r>
      <w:r>
        <w:t xml:space="preserve"> you should see the current VM status</w:t>
      </w:r>
      <w:r w:rsidR="00991D86">
        <w:br/>
      </w:r>
      <w:r w:rsidR="00991D86">
        <w:rPr>
          <w:noProof/>
        </w:rPr>
        <w:drawing>
          <wp:inline distT="0" distB="0" distL="0" distR="0" wp14:anchorId="44166B7B" wp14:editId="52718162">
            <wp:extent cx="5943600" cy="2383790"/>
            <wp:effectExtent l="0" t="0" r="0" b="0"/>
            <wp:docPr id="148028402" name="Picture 148028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B66F8" w14:textId="37630D4A" w:rsidR="00D53087" w:rsidRDefault="004C36C4" w:rsidP="004C36C4">
      <w:pPr>
        <w:pStyle w:val="Heading2"/>
      </w:pPr>
      <w:bookmarkStart w:id="7" w:name="_Toc524096827"/>
      <w:r>
        <w:t>Error messages</w:t>
      </w:r>
      <w:bookmarkEnd w:id="7"/>
    </w:p>
    <w:p w14:paraId="6E018F1F" w14:textId="56607ADF" w:rsidR="004C36C4" w:rsidRDefault="004C36C4" w:rsidP="004C36C4">
      <w:pPr>
        <w:pStyle w:val="Heading3"/>
      </w:pPr>
      <w:bookmarkStart w:id="8" w:name="_Toc524096828"/>
      <w:r>
        <w:t>Table loading error</w:t>
      </w:r>
      <w:bookmarkEnd w:id="8"/>
    </w:p>
    <w:p w14:paraId="4E569BA5" w14:textId="6ED402D3" w:rsidR="004C36C4" w:rsidRPr="004C36C4" w:rsidRDefault="004C36C4" w:rsidP="004C36C4">
      <w:r>
        <w:t xml:space="preserve">If you see ERROR text instead of the list of VMs, please click </w:t>
      </w:r>
      <w:r w:rsidR="000F2188">
        <w:t xml:space="preserve">the </w:t>
      </w:r>
      <w:r w:rsidRPr="000F2188">
        <w:rPr>
          <w:noProof/>
        </w:rPr>
        <w:t>refresh</w:t>
      </w:r>
      <w:r>
        <w:t xml:space="preserve"> button on your browser or press F5 to do the same.</w:t>
      </w:r>
    </w:p>
    <w:p w14:paraId="3BC50AD1" w14:textId="46713D8E" w:rsidR="004C36C4" w:rsidRPr="004C36C4" w:rsidRDefault="004C36C4" w:rsidP="004C36C4">
      <w:r>
        <w:rPr>
          <w:noProof/>
        </w:rPr>
        <w:drawing>
          <wp:inline distT="0" distB="0" distL="0" distR="0" wp14:anchorId="01534376" wp14:editId="0DB25B88">
            <wp:extent cx="5943600" cy="1269365"/>
            <wp:effectExtent l="0" t="0" r="0" b="6985"/>
            <wp:docPr id="148028411" name="Picture 148028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E23C0" w14:textId="22205922" w:rsidR="004C36C4" w:rsidRDefault="004C36C4" w:rsidP="004C36C4">
      <w:pPr>
        <w:pStyle w:val="Heading3"/>
      </w:pPr>
      <w:bookmarkStart w:id="9" w:name="_Toc524096829"/>
      <w:r>
        <w:t>Row loading error or VM State loading error</w:t>
      </w:r>
      <w:bookmarkEnd w:id="9"/>
    </w:p>
    <w:p w14:paraId="4E083582" w14:textId="32034D31" w:rsidR="004C36C4" w:rsidRPr="004C36C4" w:rsidRDefault="004C36C4" w:rsidP="004C36C4">
      <w:pPr>
        <w:keepNext/>
      </w:pPr>
      <w:r>
        <w:t xml:space="preserve">If you see for </w:t>
      </w:r>
      <w:r w:rsidRPr="000F2188">
        <w:rPr>
          <w:noProof/>
        </w:rPr>
        <w:t>1</w:t>
      </w:r>
      <w:r w:rsidR="000F2188">
        <w:rPr>
          <w:noProof/>
        </w:rPr>
        <w:t>-</w:t>
      </w:r>
      <w:r w:rsidRPr="000F2188">
        <w:rPr>
          <w:noProof/>
        </w:rPr>
        <w:t>second</w:t>
      </w:r>
      <w:r>
        <w:t xml:space="preserve"> red background </w:t>
      </w:r>
      <w:r w:rsidR="000F2188">
        <w:t xml:space="preserve">animated highlight </w:t>
      </w:r>
      <w:r>
        <w:t>on the table row, that means error loading Azure VM State. Please click on refresh button.</w:t>
      </w:r>
    </w:p>
    <w:p w14:paraId="33B3B7A5" w14:textId="256B5195" w:rsidR="004C36C4" w:rsidRPr="004C36C4" w:rsidRDefault="004C36C4" w:rsidP="004C36C4">
      <w:r>
        <w:rPr>
          <w:noProof/>
        </w:rPr>
        <w:drawing>
          <wp:inline distT="0" distB="0" distL="0" distR="0" wp14:anchorId="21259666" wp14:editId="580E49A8">
            <wp:extent cx="5943600" cy="176530"/>
            <wp:effectExtent l="0" t="0" r="0" b="0"/>
            <wp:docPr id="148028412" name="Picture 1480284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4AC23" w14:textId="5148DCFB" w:rsidR="00D53087" w:rsidRDefault="00D53087" w:rsidP="00D53087">
      <w:pPr>
        <w:pStyle w:val="Heading1"/>
      </w:pPr>
      <w:bookmarkStart w:id="10" w:name="_Toc524096830"/>
      <w:r>
        <w:t>VM Information</w:t>
      </w:r>
      <w:bookmarkEnd w:id="10"/>
    </w:p>
    <w:p w14:paraId="73526C3D" w14:textId="24F97AA6" w:rsidR="00991D86" w:rsidRDefault="00FA35A8" w:rsidP="00991D86">
      <w:r>
        <w:rPr>
          <w:noProof/>
        </w:rPr>
        <w:drawing>
          <wp:inline distT="0" distB="0" distL="0" distR="0" wp14:anchorId="18714048" wp14:editId="7EDCE043">
            <wp:extent cx="5943600" cy="1826260"/>
            <wp:effectExtent l="0" t="0" r="0" b="2540"/>
            <wp:docPr id="148028403" name="Picture 148028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1D86">
        <w:t xml:space="preserve">For each VM you may </w:t>
      </w:r>
      <w:r w:rsidR="00991D86" w:rsidRPr="000F2188">
        <w:rPr>
          <w:noProof/>
        </w:rPr>
        <w:t>f</w:t>
      </w:r>
      <w:r w:rsidR="000F2188">
        <w:rPr>
          <w:noProof/>
        </w:rPr>
        <w:t>i</w:t>
      </w:r>
      <w:r w:rsidR="00991D86" w:rsidRPr="000F2188">
        <w:rPr>
          <w:noProof/>
        </w:rPr>
        <w:t>nd</w:t>
      </w:r>
      <w:r w:rsidR="00991D86">
        <w:t xml:space="preserve"> the following information from the table columns</w:t>
      </w:r>
    </w:p>
    <w:p w14:paraId="1284B6D9" w14:textId="301E3ABB" w:rsidR="00991D86" w:rsidRDefault="00991D86" w:rsidP="00991D86">
      <w:pPr>
        <w:pStyle w:val="ListParagraph"/>
        <w:numPr>
          <w:ilvl w:val="0"/>
          <w:numId w:val="35"/>
        </w:numPr>
      </w:pPr>
      <w:r>
        <w:t>VM Name</w:t>
      </w:r>
    </w:p>
    <w:p w14:paraId="12BFF54C" w14:textId="193A9094" w:rsidR="00991D86" w:rsidRDefault="00991D86" w:rsidP="00991D86">
      <w:pPr>
        <w:pStyle w:val="ListParagraph"/>
        <w:numPr>
          <w:ilvl w:val="1"/>
          <w:numId w:val="35"/>
        </w:numPr>
      </w:pPr>
      <w:r>
        <w:t>Azure VM Name</w:t>
      </w:r>
    </w:p>
    <w:p w14:paraId="011E82E4" w14:textId="76C93EE0" w:rsidR="00991D86" w:rsidRDefault="00991D86" w:rsidP="00991D86">
      <w:pPr>
        <w:pStyle w:val="ListParagraph"/>
        <w:numPr>
          <w:ilvl w:val="0"/>
          <w:numId w:val="35"/>
        </w:numPr>
      </w:pPr>
      <w:r>
        <w:t>Resource Group Name</w:t>
      </w:r>
    </w:p>
    <w:p w14:paraId="217E11A9" w14:textId="4E4856ED" w:rsidR="00991D86" w:rsidRDefault="00991D86" w:rsidP="00991D86">
      <w:pPr>
        <w:pStyle w:val="ListParagraph"/>
        <w:numPr>
          <w:ilvl w:val="1"/>
          <w:numId w:val="35"/>
        </w:numPr>
      </w:pPr>
      <w:r>
        <w:t>Azure Resource Group Name</w:t>
      </w:r>
    </w:p>
    <w:p w14:paraId="483BAD78" w14:textId="61EE2D7C" w:rsidR="00991D86" w:rsidRDefault="00991D86" w:rsidP="00991D86">
      <w:pPr>
        <w:pStyle w:val="ListParagraph"/>
        <w:numPr>
          <w:ilvl w:val="1"/>
          <w:numId w:val="35"/>
        </w:numPr>
      </w:pPr>
      <w:r>
        <w:t>When you deploy VM from LCS this is your LCS Environment name</w:t>
      </w:r>
    </w:p>
    <w:p w14:paraId="5A552C3A" w14:textId="0953D288" w:rsidR="00991D86" w:rsidRDefault="00991D86" w:rsidP="00991D86">
      <w:pPr>
        <w:pStyle w:val="ListParagraph"/>
        <w:numPr>
          <w:ilvl w:val="0"/>
          <w:numId w:val="35"/>
        </w:numPr>
      </w:pPr>
      <w:r>
        <w:t>Tags</w:t>
      </w:r>
    </w:p>
    <w:p w14:paraId="6FC04EC5" w14:textId="79D2E663" w:rsidR="00991D86" w:rsidRDefault="00991D86" w:rsidP="00991D86">
      <w:pPr>
        <w:pStyle w:val="ListParagraph"/>
        <w:numPr>
          <w:ilvl w:val="1"/>
          <w:numId w:val="35"/>
        </w:numPr>
      </w:pPr>
      <w:r>
        <w:t>Azure tags for VM</w:t>
      </w:r>
    </w:p>
    <w:p w14:paraId="2ADD61FF" w14:textId="20784D5E" w:rsidR="00991D86" w:rsidRDefault="00991D86" w:rsidP="00991D86">
      <w:pPr>
        <w:pStyle w:val="ListParagraph"/>
        <w:numPr>
          <w:ilvl w:val="1"/>
          <w:numId w:val="35"/>
        </w:numPr>
      </w:pPr>
      <w:r w:rsidRPr="004B66C0">
        <w:rPr>
          <w:b/>
        </w:rPr>
        <w:t>Owner</w:t>
      </w:r>
      <w:r>
        <w:t xml:space="preserve"> and </w:t>
      </w:r>
      <w:r w:rsidRPr="004B66C0">
        <w:rPr>
          <w:b/>
        </w:rPr>
        <w:t>Expiration</w:t>
      </w:r>
      <w:r>
        <w:t xml:space="preserve"> date should be mandatory tags</w:t>
      </w:r>
    </w:p>
    <w:p w14:paraId="423CE4CB" w14:textId="3C72D3C0" w:rsidR="004B66C0" w:rsidRDefault="004B66C0" w:rsidP="004B66C0">
      <w:pPr>
        <w:pStyle w:val="ListParagraph"/>
        <w:numPr>
          <w:ilvl w:val="2"/>
          <w:numId w:val="35"/>
        </w:numPr>
      </w:pPr>
      <w:r>
        <w:t xml:space="preserve">When </w:t>
      </w:r>
      <w:r w:rsidR="000F2188">
        <w:t xml:space="preserve">the </w:t>
      </w:r>
      <w:r w:rsidRPr="000F2188">
        <w:rPr>
          <w:b/>
          <w:noProof/>
        </w:rPr>
        <w:t>expiration</w:t>
      </w:r>
      <w:r>
        <w:t xml:space="preserve"> date is come we will ask </w:t>
      </w:r>
      <w:r w:rsidR="000F2188">
        <w:t xml:space="preserve">the </w:t>
      </w:r>
      <w:r w:rsidRPr="000F2188">
        <w:rPr>
          <w:b/>
          <w:noProof/>
        </w:rPr>
        <w:t>owner</w:t>
      </w:r>
      <w:r>
        <w:t xml:space="preserve"> about this VM.</w:t>
      </w:r>
    </w:p>
    <w:p w14:paraId="6A06EFB2" w14:textId="263B11DF" w:rsidR="00991D86" w:rsidRDefault="00991D86" w:rsidP="00991D86">
      <w:pPr>
        <w:pStyle w:val="ListParagraph"/>
        <w:numPr>
          <w:ilvl w:val="1"/>
          <w:numId w:val="35"/>
        </w:numPr>
      </w:pPr>
      <w:r>
        <w:t>We support the following tags</w:t>
      </w:r>
    </w:p>
    <w:p w14:paraId="4FFC568A" w14:textId="08E6FCAE" w:rsidR="004B66C0" w:rsidRDefault="004B66C0" w:rsidP="00991D86">
      <w:pPr>
        <w:pStyle w:val="ListParagraph"/>
        <w:numPr>
          <w:ilvl w:val="2"/>
          <w:numId w:val="35"/>
        </w:numPr>
      </w:pPr>
      <w:r w:rsidRPr="004B66C0">
        <w:rPr>
          <w:b/>
        </w:rPr>
        <w:t>RDP</w:t>
      </w:r>
      <w:r>
        <w:t xml:space="preserve"> – Remote desktop connection string</w:t>
      </w:r>
    </w:p>
    <w:p w14:paraId="25F57FB2" w14:textId="6A02CD45" w:rsidR="004B66C0" w:rsidRPr="004B66C0" w:rsidRDefault="004B66C0" w:rsidP="00991D86">
      <w:pPr>
        <w:pStyle w:val="ListParagraph"/>
        <w:numPr>
          <w:ilvl w:val="2"/>
          <w:numId w:val="35"/>
        </w:numPr>
        <w:rPr>
          <w:b/>
        </w:rPr>
      </w:pPr>
      <w:r w:rsidRPr="004B66C0">
        <w:rPr>
          <w:b/>
        </w:rPr>
        <w:t>Description</w:t>
      </w:r>
    </w:p>
    <w:p w14:paraId="0A27208C" w14:textId="4C4B454D" w:rsidR="004B66C0" w:rsidRDefault="004B66C0" w:rsidP="00991D86">
      <w:pPr>
        <w:pStyle w:val="ListParagraph"/>
        <w:numPr>
          <w:ilvl w:val="2"/>
          <w:numId w:val="35"/>
        </w:numPr>
      </w:pPr>
      <w:r w:rsidRPr="004B66C0">
        <w:rPr>
          <w:b/>
        </w:rPr>
        <w:t>Project</w:t>
      </w:r>
      <w:r>
        <w:t xml:space="preserve"> – Project name</w:t>
      </w:r>
    </w:p>
    <w:p w14:paraId="40B80DDB" w14:textId="62868965" w:rsidR="004B66C0" w:rsidRDefault="004B66C0" w:rsidP="004B66C0">
      <w:pPr>
        <w:pStyle w:val="ListParagraph"/>
        <w:numPr>
          <w:ilvl w:val="2"/>
          <w:numId w:val="35"/>
        </w:numPr>
      </w:pPr>
      <w:r w:rsidRPr="004B66C0">
        <w:rPr>
          <w:b/>
        </w:rPr>
        <w:t>Product</w:t>
      </w:r>
      <w:r>
        <w:t xml:space="preserve"> – </w:t>
      </w:r>
      <w:r w:rsidRPr="000F2188">
        <w:rPr>
          <w:noProof/>
        </w:rPr>
        <w:t>subproject</w:t>
      </w:r>
      <w:r>
        <w:t xml:space="preserve"> </w:t>
      </w:r>
      <w:r w:rsidRPr="000F2188">
        <w:rPr>
          <w:noProof/>
        </w:rPr>
        <w:t>name</w:t>
      </w:r>
      <w:r>
        <w:t>, like ACC, ICM or BU</w:t>
      </w:r>
    </w:p>
    <w:p w14:paraId="6196A693" w14:textId="1AF5F5F8" w:rsidR="004B66C0" w:rsidRPr="004B66C0" w:rsidRDefault="004B66C0" w:rsidP="004B66C0">
      <w:pPr>
        <w:pStyle w:val="ListParagraph"/>
        <w:numPr>
          <w:ilvl w:val="1"/>
          <w:numId w:val="35"/>
        </w:numPr>
      </w:pPr>
      <w:r w:rsidRPr="004B66C0">
        <w:t xml:space="preserve">We are open </w:t>
      </w:r>
      <w:r w:rsidRPr="000F2188">
        <w:rPr>
          <w:noProof/>
        </w:rPr>
        <w:t>add</w:t>
      </w:r>
      <w:r w:rsidR="000F2188">
        <w:rPr>
          <w:noProof/>
        </w:rPr>
        <w:t>ing</w:t>
      </w:r>
      <w:r w:rsidRPr="004B66C0">
        <w:t xml:space="preserve"> new </w:t>
      </w:r>
      <w:r>
        <w:t>tags</w:t>
      </w:r>
    </w:p>
    <w:p w14:paraId="095E8E15" w14:textId="4C3FDAA6" w:rsidR="00991D86" w:rsidRDefault="00991D86" w:rsidP="00991D86">
      <w:pPr>
        <w:pStyle w:val="ListParagraph"/>
        <w:numPr>
          <w:ilvl w:val="0"/>
          <w:numId w:val="35"/>
        </w:numPr>
      </w:pPr>
      <w:r>
        <w:t>Subscription</w:t>
      </w:r>
    </w:p>
    <w:p w14:paraId="48B3E912" w14:textId="4313FE82" w:rsidR="004B66C0" w:rsidRDefault="004B66C0" w:rsidP="004B66C0">
      <w:pPr>
        <w:pStyle w:val="ListParagraph"/>
        <w:numPr>
          <w:ilvl w:val="1"/>
          <w:numId w:val="35"/>
        </w:numPr>
      </w:pPr>
      <w:r>
        <w:t>Azure subscription name</w:t>
      </w:r>
    </w:p>
    <w:p w14:paraId="1975E52F" w14:textId="71178E7A" w:rsidR="00991D86" w:rsidRDefault="00991D86" w:rsidP="00991D86">
      <w:pPr>
        <w:pStyle w:val="ListParagraph"/>
        <w:numPr>
          <w:ilvl w:val="0"/>
          <w:numId w:val="35"/>
        </w:numPr>
      </w:pPr>
      <w:r>
        <w:t>VM Size</w:t>
      </w:r>
    </w:p>
    <w:p w14:paraId="2FC1C293" w14:textId="528A8F2A" w:rsidR="004B66C0" w:rsidRDefault="004B66C0" w:rsidP="004B66C0">
      <w:pPr>
        <w:pStyle w:val="ListParagraph"/>
        <w:numPr>
          <w:ilvl w:val="1"/>
          <w:numId w:val="35"/>
        </w:numPr>
      </w:pPr>
      <w:r>
        <w:t>Azure VM “Hardware” specification</w:t>
      </w:r>
    </w:p>
    <w:p w14:paraId="28A315B3" w14:textId="32B9EE66" w:rsidR="004B66C0" w:rsidRDefault="004B66C0" w:rsidP="004B66C0">
      <w:pPr>
        <w:pStyle w:val="ListParagraph"/>
        <w:numPr>
          <w:ilvl w:val="1"/>
          <w:numId w:val="35"/>
        </w:numPr>
      </w:pPr>
      <w:r>
        <w:t>Typically, we are using the following VM sizes</w:t>
      </w:r>
    </w:p>
    <w:p w14:paraId="348378B1" w14:textId="2BDCF9AC" w:rsidR="004B66C0" w:rsidRDefault="004B66C0" w:rsidP="004B66C0">
      <w:pPr>
        <w:pStyle w:val="ListParagraph"/>
        <w:numPr>
          <w:ilvl w:val="2"/>
          <w:numId w:val="35"/>
        </w:numPr>
      </w:pPr>
      <w:r>
        <w:t>D2 – 2 CPU, 8Gb RAM, $154/month</w:t>
      </w:r>
    </w:p>
    <w:p w14:paraId="2D5C8067" w14:textId="5A31A161" w:rsidR="004B66C0" w:rsidRDefault="004B66C0" w:rsidP="004B66C0">
      <w:pPr>
        <w:pStyle w:val="ListParagraph"/>
        <w:numPr>
          <w:ilvl w:val="2"/>
          <w:numId w:val="35"/>
        </w:numPr>
      </w:pPr>
      <w:r>
        <w:t>D4 – 4 CPU, 16GB RAM, $308/month</w:t>
      </w:r>
    </w:p>
    <w:p w14:paraId="3D08E09A" w14:textId="2C77294B" w:rsidR="004B66C0" w:rsidRDefault="004B66C0" w:rsidP="004B66C0">
      <w:pPr>
        <w:pStyle w:val="ListParagraph"/>
        <w:numPr>
          <w:ilvl w:val="2"/>
          <w:numId w:val="35"/>
        </w:numPr>
      </w:pPr>
      <w:r>
        <w:t>D8 – 8 CPU, 32Gb RAM, $616/month</w:t>
      </w:r>
    </w:p>
    <w:p w14:paraId="7277F8EF" w14:textId="7A93FE68" w:rsidR="004B66C0" w:rsidRDefault="004B66C0" w:rsidP="004B66C0">
      <w:pPr>
        <w:pStyle w:val="ListParagraph"/>
        <w:numPr>
          <w:ilvl w:val="2"/>
          <w:numId w:val="35"/>
        </w:numPr>
      </w:pPr>
      <w:r>
        <w:t>D16 – 16 CPU, 64Gb RAM, $1233/month</w:t>
      </w:r>
    </w:p>
    <w:p w14:paraId="1A93CD26" w14:textId="6BAC4CAB" w:rsidR="004B66C0" w:rsidRDefault="004B66C0" w:rsidP="004B66C0">
      <w:pPr>
        <w:pStyle w:val="ListParagraph"/>
        <w:numPr>
          <w:ilvl w:val="2"/>
          <w:numId w:val="35"/>
        </w:numPr>
      </w:pPr>
      <w:r>
        <w:t>E2 v3 – 2 CPU, 16Gb RAM, $177/month</w:t>
      </w:r>
    </w:p>
    <w:p w14:paraId="4C063E6C" w14:textId="7E27F98A" w:rsidR="004B66C0" w:rsidRDefault="004B66C0" w:rsidP="004B66C0">
      <w:pPr>
        <w:pStyle w:val="ListParagraph"/>
        <w:numPr>
          <w:ilvl w:val="2"/>
          <w:numId w:val="35"/>
        </w:numPr>
      </w:pPr>
      <w:r>
        <w:t>E4 v3 – 4 CPU, 32Gb RAM, $354/month</w:t>
      </w:r>
    </w:p>
    <w:p w14:paraId="5E9D2C8D" w14:textId="4BF998E9" w:rsidR="004B66C0" w:rsidRDefault="004B66C0" w:rsidP="004B66C0">
      <w:pPr>
        <w:pStyle w:val="ListParagraph"/>
        <w:numPr>
          <w:ilvl w:val="2"/>
          <w:numId w:val="35"/>
        </w:numPr>
      </w:pPr>
      <w:r>
        <w:t>E8 v3 – 8 CPU, 64Gb RAM, $709/month</w:t>
      </w:r>
    </w:p>
    <w:p w14:paraId="416C0493" w14:textId="067B2F18" w:rsidR="004B66C0" w:rsidRDefault="004B66C0" w:rsidP="004B66C0">
      <w:pPr>
        <w:pStyle w:val="ListParagraph"/>
        <w:numPr>
          <w:ilvl w:val="2"/>
          <w:numId w:val="35"/>
        </w:numPr>
      </w:pPr>
      <w:r>
        <w:t>D11 v2 – 2 CPU, 14Gb RAM, $177/month</w:t>
      </w:r>
    </w:p>
    <w:p w14:paraId="3ECA584D" w14:textId="734209DF" w:rsidR="004B66C0" w:rsidRDefault="004B66C0" w:rsidP="004B66C0">
      <w:pPr>
        <w:pStyle w:val="ListParagraph"/>
        <w:numPr>
          <w:ilvl w:val="2"/>
          <w:numId w:val="35"/>
        </w:numPr>
      </w:pPr>
      <w:r>
        <w:t>D12 v2 – 4 CPU, 28Gb RAM, $354/month</w:t>
      </w:r>
    </w:p>
    <w:p w14:paraId="4781AF3D" w14:textId="561BA384" w:rsidR="004B66C0" w:rsidRDefault="004B66C0" w:rsidP="004B66C0">
      <w:pPr>
        <w:pStyle w:val="ListParagraph"/>
        <w:numPr>
          <w:ilvl w:val="2"/>
          <w:numId w:val="35"/>
        </w:numPr>
      </w:pPr>
      <w:r>
        <w:t xml:space="preserve">D13 v2 – 8 CPU, 56Gb RAM, </w:t>
      </w:r>
      <w:r w:rsidR="00FA35A8">
        <w:t>$709/month</w:t>
      </w:r>
    </w:p>
    <w:p w14:paraId="7D5CEDEB" w14:textId="49656C3C" w:rsidR="00FA35A8" w:rsidRDefault="00FA35A8" w:rsidP="004B66C0">
      <w:pPr>
        <w:pStyle w:val="ListParagraph"/>
        <w:numPr>
          <w:ilvl w:val="2"/>
          <w:numId w:val="35"/>
        </w:numPr>
      </w:pPr>
      <w:r>
        <w:t>D14 v2 – 16 CPU, 112Gb RAM, $1419/month</w:t>
      </w:r>
    </w:p>
    <w:p w14:paraId="52F6100A" w14:textId="565C62C0" w:rsidR="00FA35A8" w:rsidRDefault="00FA35A8" w:rsidP="004B66C0">
      <w:pPr>
        <w:pStyle w:val="ListParagraph"/>
        <w:numPr>
          <w:ilvl w:val="2"/>
          <w:numId w:val="35"/>
        </w:numPr>
      </w:pPr>
      <w:r>
        <w:t>A1 v2 – 1 CPU, 2Gb RAM, $47/month</w:t>
      </w:r>
    </w:p>
    <w:p w14:paraId="3145370B" w14:textId="300576D4" w:rsidR="00FA35A8" w:rsidRDefault="00FA35A8" w:rsidP="004B66C0">
      <w:pPr>
        <w:pStyle w:val="ListParagraph"/>
        <w:numPr>
          <w:ilvl w:val="2"/>
          <w:numId w:val="35"/>
        </w:numPr>
      </w:pPr>
      <w:r>
        <w:t>B1S – 1 CPU, 1Gb RAM, $13/month</w:t>
      </w:r>
    </w:p>
    <w:p w14:paraId="5CAC7F07" w14:textId="68373B85" w:rsidR="00FA35A8" w:rsidRDefault="00FA35A8" w:rsidP="004B66C0">
      <w:pPr>
        <w:pStyle w:val="ListParagraph"/>
        <w:numPr>
          <w:ilvl w:val="2"/>
          <w:numId w:val="35"/>
        </w:numPr>
      </w:pPr>
      <w:r>
        <w:t>B2S – 2 CPU, 4Gb RAM, $52/month</w:t>
      </w:r>
    </w:p>
    <w:p w14:paraId="29F33D87" w14:textId="78766EBB" w:rsidR="00FA35A8" w:rsidRDefault="00FA35A8" w:rsidP="004B66C0">
      <w:pPr>
        <w:pStyle w:val="ListParagraph"/>
        <w:numPr>
          <w:ilvl w:val="2"/>
          <w:numId w:val="35"/>
        </w:numPr>
      </w:pPr>
      <w:r>
        <w:t>B1MS – 1 CPU, 2Gb RAM, $21/month</w:t>
      </w:r>
    </w:p>
    <w:p w14:paraId="7282FD2F" w14:textId="0B2A8FCA" w:rsidR="00FA35A8" w:rsidRDefault="00FA35A8" w:rsidP="00FA35A8">
      <w:pPr>
        <w:pStyle w:val="ListParagraph"/>
        <w:numPr>
          <w:ilvl w:val="3"/>
          <w:numId w:val="35"/>
        </w:numPr>
      </w:pPr>
      <w:r>
        <w:t xml:space="preserve">All prices are subject to change. Please use the following link to get current prices </w:t>
      </w:r>
      <w:hyperlink r:id="rId19" w:history="1">
        <w:r w:rsidRPr="00755D4A">
          <w:rPr>
            <w:rStyle w:val="Hyperlink"/>
          </w:rPr>
          <w:t>https://azure.microsoft.com/en-us/pricing/details/virtual-machines/windows/</w:t>
        </w:r>
      </w:hyperlink>
      <w:r>
        <w:t xml:space="preserve"> </w:t>
      </w:r>
    </w:p>
    <w:p w14:paraId="7ADAFD50" w14:textId="6EE66B39" w:rsidR="00FA35A8" w:rsidRDefault="00FA35A8" w:rsidP="00FA35A8">
      <w:pPr>
        <w:pStyle w:val="ListParagraph"/>
        <w:numPr>
          <w:ilvl w:val="3"/>
          <w:numId w:val="35"/>
        </w:numPr>
      </w:pPr>
      <w:r>
        <w:t>‘S’ means that Premium (SSD) drives enabled</w:t>
      </w:r>
    </w:p>
    <w:p w14:paraId="5D535C71" w14:textId="5515ACBA" w:rsidR="009C772D" w:rsidRDefault="009C772D" w:rsidP="00FA35A8">
      <w:pPr>
        <w:pStyle w:val="ListParagraph"/>
        <w:numPr>
          <w:ilvl w:val="3"/>
          <w:numId w:val="35"/>
        </w:numPr>
      </w:pPr>
      <w:r>
        <w:t xml:space="preserve">‘Promo’ means </w:t>
      </w:r>
      <w:r w:rsidR="006A170F">
        <w:t xml:space="preserve">lower cost </w:t>
      </w:r>
      <w:r w:rsidR="00BB710A" w:rsidRPr="00BB710A">
        <w:t>(</w:t>
      </w:r>
      <w:r w:rsidR="00BB710A">
        <w:t>or the same price</w:t>
      </w:r>
      <w:r w:rsidR="00BB710A" w:rsidRPr="00BB710A">
        <w:t xml:space="preserve">) </w:t>
      </w:r>
      <w:r w:rsidR="006A170F">
        <w:t>for the same VM Size</w:t>
      </w:r>
    </w:p>
    <w:p w14:paraId="183F6A86" w14:textId="4ACFDFCC" w:rsidR="00991D86" w:rsidRDefault="00991D86" w:rsidP="00991D86">
      <w:pPr>
        <w:pStyle w:val="ListParagraph"/>
        <w:numPr>
          <w:ilvl w:val="0"/>
          <w:numId w:val="35"/>
        </w:numPr>
      </w:pPr>
      <w:r>
        <w:t>Power State</w:t>
      </w:r>
    </w:p>
    <w:p w14:paraId="23C96D60" w14:textId="0DE541A4" w:rsidR="00FA35A8" w:rsidRDefault="00FA35A8" w:rsidP="00FA35A8">
      <w:pPr>
        <w:pStyle w:val="ListParagraph"/>
        <w:numPr>
          <w:ilvl w:val="1"/>
          <w:numId w:val="35"/>
        </w:numPr>
      </w:pPr>
      <w:r>
        <w:t>Azure VM Power State</w:t>
      </w:r>
    </w:p>
    <w:p w14:paraId="2F13EF25" w14:textId="078C3443" w:rsidR="00FA35A8" w:rsidRDefault="00FA35A8" w:rsidP="00FA35A8">
      <w:pPr>
        <w:pStyle w:val="ListParagraph"/>
        <w:numPr>
          <w:ilvl w:val="1"/>
          <w:numId w:val="35"/>
        </w:numPr>
      </w:pPr>
      <w:r>
        <w:t xml:space="preserve">Please find </w:t>
      </w:r>
      <w:r w:rsidR="000F2188">
        <w:t xml:space="preserve">a </w:t>
      </w:r>
      <w:r w:rsidRPr="000F2188">
        <w:rPr>
          <w:noProof/>
        </w:rPr>
        <w:t>full</w:t>
      </w:r>
      <w:r>
        <w:t xml:space="preserve"> list of states here </w:t>
      </w:r>
      <w:hyperlink r:id="rId20" w:history="1">
        <w:r w:rsidRPr="00755D4A">
          <w:rPr>
            <w:rStyle w:val="Hyperlink"/>
          </w:rPr>
          <w:t>https://docs.microsoft.com/en-us/dotnet/api/microsoft.azure.management.compute.fluent.powerstate?view=azure-dotnet</w:t>
        </w:r>
      </w:hyperlink>
      <w:r>
        <w:t xml:space="preserve"> </w:t>
      </w:r>
    </w:p>
    <w:p w14:paraId="772C6221" w14:textId="2BC9F702" w:rsidR="00991D86" w:rsidRDefault="00991D86" w:rsidP="00991D86">
      <w:pPr>
        <w:pStyle w:val="ListParagraph"/>
        <w:numPr>
          <w:ilvl w:val="0"/>
          <w:numId w:val="35"/>
        </w:numPr>
      </w:pPr>
      <w:r>
        <w:t>Provisioning State</w:t>
      </w:r>
    </w:p>
    <w:p w14:paraId="7E15DBDE" w14:textId="3080E287" w:rsidR="00FA35A8" w:rsidRDefault="00FA35A8" w:rsidP="00FA35A8">
      <w:pPr>
        <w:pStyle w:val="ListParagraph"/>
        <w:numPr>
          <w:ilvl w:val="1"/>
          <w:numId w:val="35"/>
        </w:numPr>
      </w:pPr>
      <w:r>
        <w:t>Azure VM deployment status</w:t>
      </w:r>
      <w:r w:rsidR="00CB2EB1">
        <w:t xml:space="preserve"> text</w:t>
      </w:r>
    </w:p>
    <w:p w14:paraId="5111EBBF" w14:textId="4F84A19B" w:rsidR="00991D86" w:rsidRPr="00991D86" w:rsidRDefault="00FA35A8" w:rsidP="00991D86">
      <w:pPr>
        <w:pStyle w:val="ListParagraph"/>
        <w:numPr>
          <w:ilvl w:val="1"/>
          <w:numId w:val="35"/>
        </w:numPr>
      </w:pPr>
      <w:r>
        <w:t xml:space="preserve">Please find details here </w:t>
      </w:r>
      <w:hyperlink r:id="rId21" w:history="1">
        <w:r w:rsidRPr="00755D4A">
          <w:rPr>
            <w:rStyle w:val="Hyperlink"/>
          </w:rPr>
          <w:t>https://docs.microsoft.com/en-us/azure/virtual-machines/windows/error-messages</w:t>
        </w:r>
      </w:hyperlink>
      <w:r>
        <w:t xml:space="preserve"> </w:t>
      </w:r>
    </w:p>
    <w:p w14:paraId="1AD9B9B9" w14:textId="77777777" w:rsidR="004C36C4" w:rsidRDefault="004C36C4" w:rsidP="004C36C4">
      <w:pPr>
        <w:pStyle w:val="Heading2"/>
      </w:pPr>
      <w:bookmarkStart w:id="11" w:name="_Toc524096831"/>
      <w:r>
        <w:t>Details</w:t>
      </w:r>
      <w:bookmarkEnd w:id="11"/>
    </w:p>
    <w:p w14:paraId="2DB6A342" w14:textId="291BA1D1" w:rsidR="004C36C4" w:rsidRPr="00FA08A4" w:rsidRDefault="004C36C4" w:rsidP="004C36C4">
      <w:pPr>
        <w:keepNext/>
      </w:pPr>
      <w:r>
        <w:t>Click on</w:t>
      </w:r>
      <w:r w:rsidR="000F2188">
        <w:t xml:space="preserve"> the</w:t>
      </w:r>
      <w:r w:rsidRPr="000F2188">
        <w:rPr>
          <w:noProof/>
        </w:rPr>
        <w:drawing>
          <wp:inline distT="0" distB="0" distL="0" distR="0" wp14:anchorId="6E0D6251" wp14:editId="1281A50E">
            <wp:extent cx="112196" cy="112196"/>
            <wp:effectExtent l="0" t="0" r="2540" b="2540"/>
            <wp:docPr id="148028410" name="Picture 148028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17427" cy="117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icon to see details about selected VM. </w:t>
      </w:r>
    </w:p>
    <w:p w14:paraId="52A1E588" w14:textId="77777777" w:rsidR="004C36C4" w:rsidRDefault="004C36C4" w:rsidP="004C36C4">
      <w:r>
        <w:rPr>
          <w:noProof/>
        </w:rPr>
        <w:drawing>
          <wp:inline distT="0" distB="0" distL="0" distR="0" wp14:anchorId="12A5C5A8" wp14:editId="7C9C8104">
            <wp:extent cx="5943600" cy="1753714"/>
            <wp:effectExtent l="0" t="0" r="0" b="0"/>
            <wp:docPr id="148028409" name="Picture 148028409" descr="C:\Users\vmosk\AppData\Local\Temp\SNAGHTML53e0a05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65" descr="C:\Users\vmosk\AppData\Local\Temp\SNAGHTML53e0a05e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3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F61FB" w14:textId="246CAB6E" w:rsidR="004C36C4" w:rsidRDefault="004C36C4" w:rsidP="004C36C4">
      <w:r>
        <w:t xml:space="preserve">On </w:t>
      </w:r>
      <w:r w:rsidRPr="000F2188">
        <w:rPr>
          <w:noProof/>
        </w:rPr>
        <w:t>details</w:t>
      </w:r>
      <w:r w:rsidR="000F2188">
        <w:rPr>
          <w:noProof/>
        </w:rPr>
        <w:t>,</w:t>
      </w:r>
      <w:r>
        <w:t xml:space="preserve"> you may see the information regarding who last time start and stop selected VM. This information saved every time when somebody </w:t>
      </w:r>
      <w:r w:rsidRPr="000F2188">
        <w:rPr>
          <w:noProof/>
        </w:rPr>
        <w:t>click</w:t>
      </w:r>
      <w:r w:rsidR="000F2188">
        <w:rPr>
          <w:noProof/>
        </w:rPr>
        <w:t>s</w:t>
      </w:r>
      <w:r>
        <w:t xml:space="preserve"> on Start or Stop button on this website. </w:t>
      </w:r>
    </w:p>
    <w:p w14:paraId="258EB047" w14:textId="77777777" w:rsidR="004C36C4" w:rsidRPr="00FA08A4" w:rsidRDefault="004C36C4" w:rsidP="004C36C4">
      <w:pPr>
        <w:pStyle w:val="Note"/>
      </w:pPr>
      <w:r>
        <w:t>If somebody starts and stops VM from another website, i.e. portal.azure.com, then you may see here incorrect information.</w:t>
      </w:r>
    </w:p>
    <w:p w14:paraId="1C05FC8B" w14:textId="62D2FA29" w:rsidR="00D53087" w:rsidRDefault="00D53087" w:rsidP="00BE56E7">
      <w:pPr>
        <w:pStyle w:val="Heading1"/>
      </w:pPr>
      <w:bookmarkStart w:id="12" w:name="_Toc524096832"/>
      <w:r>
        <w:t>Start</w:t>
      </w:r>
      <w:r w:rsidR="00300FC1">
        <w:t xml:space="preserve"> and </w:t>
      </w:r>
      <w:r>
        <w:t>Stop VM</w:t>
      </w:r>
      <w:bookmarkEnd w:id="12"/>
    </w:p>
    <w:p w14:paraId="6C71467E" w14:textId="2BC07708" w:rsidR="00300FC1" w:rsidRDefault="00300FC1" w:rsidP="00300FC1">
      <w:pPr>
        <w:keepNext/>
      </w:pPr>
      <w:r>
        <w:t>To start VM, click on</w:t>
      </w:r>
      <w:r w:rsidR="000F2188">
        <w:t xml:space="preserve"> the</w:t>
      </w:r>
      <w:r>
        <w:t xml:space="preserve"> Start button. To stop VM, click </w:t>
      </w:r>
      <w:r w:rsidR="000F2188">
        <w:rPr>
          <w:noProof/>
        </w:rPr>
        <w:t>o</w:t>
      </w:r>
      <w:r w:rsidRPr="000F2188">
        <w:rPr>
          <w:noProof/>
        </w:rPr>
        <w:t>n</w:t>
      </w:r>
      <w:r w:rsidR="000F2188">
        <w:rPr>
          <w:noProof/>
        </w:rPr>
        <w:t xml:space="preserve"> the</w:t>
      </w:r>
      <w:r>
        <w:t xml:space="preserve"> Stop button.</w:t>
      </w:r>
    </w:p>
    <w:p w14:paraId="5AA96B83" w14:textId="6D94A039" w:rsidR="00300FC1" w:rsidRDefault="00300FC1" w:rsidP="00300FC1">
      <w:r>
        <w:rPr>
          <w:noProof/>
        </w:rPr>
        <w:drawing>
          <wp:inline distT="0" distB="0" distL="0" distR="0" wp14:anchorId="5BB05B85" wp14:editId="6C49B5DE">
            <wp:extent cx="5943600" cy="1231900"/>
            <wp:effectExtent l="0" t="0" r="0" b="6350"/>
            <wp:docPr id="148028405" name="Picture 148028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B8FDF" w14:textId="6C31BF45" w:rsidR="00C610DE" w:rsidRDefault="0067670F" w:rsidP="0067670F">
      <w:pPr>
        <w:pStyle w:val="Note"/>
      </w:pPr>
      <w:r w:rsidRPr="0067670F">
        <w:t xml:space="preserve">Starting or stopping the virtual machine may take several minutes. After the start or stop is complete, the status of the virtual machine will be </w:t>
      </w:r>
      <w:r w:rsidR="00C610DE">
        <w:t>refreshed</w:t>
      </w:r>
      <w:r w:rsidRPr="0067670F">
        <w:t xml:space="preserve"> automatically. </w:t>
      </w:r>
    </w:p>
    <w:p w14:paraId="5E062722" w14:textId="2ED535D4" w:rsidR="0067670F" w:rsidRPr="0067670F" w:rsidRDefault="0067670F" w:rsidP="0067670F">
      <w:pPr>
        <w:pStyle w:val="Note"/>
        <w:rPr>
          <w:rFonts w:asciiTheme="majorHAnsi" w:eastAsiaTheme="majorEastAsia" w:hAnsiTheme="majorHAnsi" w:cstheme="majorBidi"/>
          <w:b/>
          <w:color w:val="002C3F"/>
          <w:sz w:val="28"/>
          <w:szCs w:val="28"/>
        </w:rPr>
      </w:pPr>
      <w:r w:rsidRPr="0067670F">
        <w:t xml:space="preserve">However, you can </w:t>
      </w:r>
      <w:r w:rsidR="00C610DE">
        <w:t>refresh</w:t>
      </w:r>
      <w:r w:rsidRPr="0067670F">
        <w:t xml:space="preserve"> the status of the virtual machine at any time.</w:t>
      </w:r>
    </w:p>
    <w:p w14:paraId="040A4158" w14:textId="188C6B89" w:rsidR="00300FC1" w:rsidRDefault="00300FC1" w:rsidP="0067670F">
      <w:pPr>
        <w:pStyle w:val="Heading2"/>
      </w:pPr>
      <w:bookmarkStart w:id="13" w:name="_Toc524096833"/>
      <w:r>
        <w:t>Logs</w:t>
      </w:r>
      <w:bookmarkEnd w:id="13"/>
    </w:p>
    <w:p w14:paraId="7B2207CA" w14:textId="58842BE0" w:rsidR="00300FC1" w:rsidRPr="00300FC1" w:rsidRDefault="00300FC1" w:rsidP="00300FC1">
      <w:pPr>
        <w:keepNext/>
      </w:pPr>
      <w:r>
        <w:t xml:space="preserve">On the </w:t>
      </w:r>
      <w:r w:rsidRPr="000F2188">
        <w:rPr>
          <w:noProof/>
        </w:rPr>
        <w:t>bottom</w:t>
      </w:r>
      <w:r w:rsidR="000F2188">
        <w:rPr>
          <w:noProof/>
        </w:rPr>
        <w:t>,</w:t>
      </w:r>
      <w:r>
        <w:t xml:space="preserve"> you may find the Start/Stop logs</w:t>
      </w:r>
    </w:p>
    <w:p w14:paraId="36CD3360" w14:textId="33DA6635" w:rsidR="00300FC1" w:rsidRPr="00300FC1" w:rsidRDefault="00300FC1" w:rsidP="00300FC1">
      <w:r>
        <w:rPr>
          <w:noProof/>
        </w:rPr>
        <w:drawing>
          <wp:inline distT="0" distB="0" distL="0" distR="0" wp14:anchorId="5C8FDF03" wp14:editId="0CBFA972">
            <wp:extent cx="5943600" cy="931545"/>
            <wp:effectExtent l="0" t="0" r="0" b="1905"/>
            <wp:docPr id="148028404" name="Picture 148028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F0C01" w14:textId="42603FCD" w:rsidR="00300FC1" w:rsidRDefault="00300FC1" w:rsidP="00300FC1">
      <w:pPr>
        <w:pStyle w:val="Heading2"/>
      </w:pPr>
      <w:bookmarkStart w:id="14" w:name="_Toc524096834"/>
      <w:r>
        <w:t>Unknown button</w:t>
      </w:r>
      <w:bookmarkEnd w:id="14"/>
    </w:p>
    <w:p w14:paraId="5EA96E7D" w14:textId="11917BEC" w:rsidR="00300FC1" w:rsidRDefault="00300FC1" w:rsidP="00300FC1">
      <w:r>
        <w:t xml:space="preserve">When you see </w:t>
      </w:r>
      <w:r w:rsidR="000F2188">
        <w:t xml:space="preserve">the </w:t>
      </w:r>
      <w:r w:rsidRPr="000F2188">
        <w:rPr>
          <w:noProof/>
        </w:rPr>
        <w:t>Unknown</w:t>
      </w:r>
      <w:r>
        <w:t xml:space="preserve"> button, then you can’t click on it. Unknown means that the current VM state cannot be Started or Stopped. Or there </w:t>
      </w:r>
      <w:r w:rsidR="000F2188">
        <w:rPr>
          <w:noProof/>
        </w:rPr>
        <w:t>is</w:t>
      </w:r>
      <w:r>
        <w:t xml:space="preserve"> error happening on getting status.</w:t>
      </w:r>
      <w:r w:rsidRPr="00300FC1">
        <w:rPr>
          <w:noProof/>
        </w:rPr>
        <w:t xml:space="preserve"> </w:t>
      </w:r>
      <w:r>
        <w:rPr>
          <w:noProof/>
        </w:rPr>
        <w:drawing>
          <wp:inline distT="0" distB="0" distL="0" distR="0" wp14:anchorId="2066BC42" wp14:editId="20510253">
            <wp:extent cx="5943600" cy="551180"/>
            <wp:effectExtent l="0" t="0" r="0" b="1270"/>
            <wp:docPr id="148028406" name="Picture 148028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C76E4" w14:textId="1575DC2A" w:rsidR="00300FC1" w:rsidRPr="00300FC1" w:rsidRDefault="00300FC1" w:rsidP="00300FC1">
      <w:r>
        <w:t>Please click</w:t>
      </w:r>
      <w:r w:rsidRPr="00300FC1">
        <w:t xml:space="preserve"> </w:t>
      </w:r>
      <w:r>
        <w:t xml:space="preserve">on </w:t>
      </w:r>
      <w:r w:rsidR="000F2188">
        <w:t xml:space="preserve">the </w:t>
      </w:r>
      <w:r w:rsidRPr="000F2188">
        <w:rPr>
          <w:noProof/>
        </w:rPr>
        <w:t>refresh</w:t>
      </w:r>
      <w:r>
        <w:t xml:space="preserve"> button to refresh the VM state.</w:t>
      </w:r>
    </w:p>
    <w:p w14:paraId="2FAE7D2F" w14:textId="368BC82A" w:rsidR="00D53087" w:rsidRDefault="00D53087" w:rsidP="00300FC1">
      <w:pPr>
        <w:pStyle w:val="Heading2"/>
      </w:pPr>
      <w:bookmarkStart w:id="15" w:name="_Toc524096835"/>
      <w:r>
        <w:t>Refresh the status</w:t>
      </w:r>
      <w:bookmarkEnd w:id="15"/>
    </w:p>
    <w:p w14:paraId="2B8AD0FF" w14:textId="12945AFA" w:rsidR="00C610DE" w:rsidRPr="00C610DE" w:rsidRDefault="00C610DE" w:rsidP="004C36C4">
      <w:pPr>
        <w:keepNext/>
      </w:pPr>
      <w:r>
        <w:t>Please click</w:t>
      </w:r>
      <w:r w:rsidRPr="00300FC1">
        <w:t xml:space="preserve"> </w:t>
      </w:r>
      <w:r>
        <w:t xml:space="preserve">on </w:t>
      </w:r>
      <w:r w:rsidR="000F2188">
        <w:t xml:space="preserve">the </w:t>
      </w:r>
      <w:r w:rsidRPr="000F2188">
        <w:rPr>
          <w:noProof/>
        </w:rPr>
        <w:t>refresh</w:t>
      </w:r>
      <w:r>
        <w:t xml:space="preserve"> button to refresh the VM state. After refresh is complete, </w:t>
      </w:r>
      <w:r w:rsidR="000F2188">
        <w:t xml:space="preserve">the </w:t>
      </w:r>
      <w:r w:rsidRPr="000F2188">
        <w:rPr>
          <w:noProof/>
        </w:rPr>
        <w:t>timestamp</w:t>
      </w:r>
      <w:r>
        <w:t xml:space="preserve"> will be updated.</w:t>
      </w:r>
    </w:p>
    <w:p w14:paraId="1429A1DF" w14:textId="5545D00F" w:rsidR="00C610DE" w:rsidRDefault="00C610DE" w:rsidP="00C610DE">
      <w:r>
        <w:rPr>
          <w:noProof/>
        </w:rPr>
        <w:drawing>
          <wp:inline distT="0" distB="0" distL="0" distR="0" wp14:anchorId="20D4CE77" wp14:editId="6BF9B2A0">
            <wp:extent cx="5943600" cy="1507490"/>
            <wp:effectExtent l="0" t="0" r="0" b="0"/>
            <wp:docPr id="148028407" name="Picture 148028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6ADBF" w14:textId="2B8B8F05" w:rsidR="00C610DE" w:rsidRDefault="000E147D" w:rsidP="00C610DE">
      <w:pPr>
        <w:pStyle w:val="Heading1"/>
      </w:pPr>
      <w:bookmarkStart w:id="16" w:name="_Toc524096836"/>
      <w:r>
        <w:t>Filtering and Sorting</w:t>
      </w:r>
      <w:bookmarkEnd w:id="16"/>
    </w:p>
    <w:p w14:paraId="23FA8BFC" w14:textId="3112A0C8" w:rsidR="000E147D" w:rsidRDefault="000E147D" w:rsidP="000E147D">
      <w:r>
        <w:t xml:space="preserve">Type in </w:t>
      </w:r>
      <w:r w:rsidR="00FA08A4">
        <w:t>Search to filter table rows.</w:t>
      </w:r>
    </w:p>
    <w:p w14:paraId="32AEE9F4" w14:textId="762954C6" w:rsidR="00FA08A4" w:rsidRPr="000E147D" w:rsidRDefault="00FA08A4" w:rsidP="004C36C4">
      <w:pPr>
        <w:keepNext/>
      </w:pPr>
      <w:r>
        <w:t>Click on columns to sort table rows by this column. Click again to change the sorting order.</w:t>
      </w:r>
    </w:p>
    <w:p w14:paraId="6B290B89" w14:textId="478E76B7" w:rsidR="000E147D" w:rsidRPr="000E147D" w:rsidRDefault="00356F38" w:rsidP="000E147D">
      <w:r>
        <w:rPr>
          <w:noProof/>
        </w:rPr>
        <w:drawing>
          <wp:inline distT="0" distB="0" distL="0" distR="0" wp14:anchorId="22B2EF38" wp14:editId="025F9D0C">
            <wp:extent cx="5943600" cy="24161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073FE" w14:textId="77777777" w:rsidR="00C610DE" w:rsidRPr="00C610DE" w:rsidRDefault="00C610DE" w:rsidP="00C610DE"/>
    <w:sectPr w:rsidR="00C610DE" w:rsidRPr="00C610DE" w:rsidSect="00A0351C">
      <w:headerReference w:type="default" r:id="rId29"/>
      <w:footerReference w:type="default" r:id="rId3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8886E3" w14:textId="77777777" w:rsidR="006F589F" w:rsidRDefault="006F589F" w:rsidP="00E62E05">
      <w:pPr>
        <w:spacing w:after="0" w:line="240" w:lineRule="auto"/>
      </w:pPr>
      <w:r>
        <w:separator/>
      </w:r>
    </w:p>
  </w:endnote>
  <w:endnote w:type="continuationSeparator" w:id="0">
    <w:p w14:paraId="4B8EB0E4" w14:textId="77777777" w:rsidR="006F589F" w:rsidRDefault="006F589F" w:rsidP="00E62E05">
      <w:pPr>
        <w:spacing w:after="0" w:line="240" w:lineRule="auto"/>
      </w:pPr>
      <w:r>
        <w:continuationSeparator/>
      </w:r>
    </w:p>
  </w:endnote>
  <w:endnote w:type="continuationNotice" w:id="1">
    <w:p w14:paraId="6EE82B84" w14:textId="77777777" w:rsidR="006F589F" w:rsidRDefault="006F58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Segoe UI">
    <w:altName w:val="Sylfaen"/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F8ED30" w14:textId="60C8BFA2" w:rsidR="00327BFF" w:rsidRPr="008623D0" w:rsidRDefault="00327BFF" w:rsidP="008623D0">
    <w:pPr>
      <w:pStyle w:val="Footer"/>
      <w:jc w:val="center"/>
      <w:rPr>
        <w:sz w:val="18"/>
        <w:szCs w:val="18"/>
      </w:rPr>
    </w:pPr>
    <w:r>
      <w:rPr>
        <w:noProof/>
        <w:sz w:val="18"/>
        <w:szCs w:val="18"/>
      </w:rPr>
      <w:drawing>
        <wp:anchor distT="0" distB="0" distL="114300" distR="114300" simplePos="0" relativeHeight="251658243" behindDoc="0" locked="0" layoutInCell="1" allowOverlap="1" wp14:anchorId="272A68DE" wp14:editId="2105E178">
          <wp:simplePos x="0" y="0"/>
          <wp:positionH relativeFrom="column">
            <wp:posOffset>5644035</wp:posOffset>
          </wp:positionH>
          <wp:positionV relativeFrom="paragraph">
            <wp:posOffset>-184150</wp:posOffset>
          </wp:positionV>
          <wp:extent cx="325526" cy="188256"/>
          <wp:effectExtent l="0" t="0" r="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iellos Clou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526" cy="1882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623D0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9A783BE" wp14:editId="2A761758">
              <wp:simplePos x="0" y="0"/>
              <wp:positionH relativeFrom="column">
                <wp:posOffset>-19050</wp:posOffset>
              </wp:positionH>
              <wp:positionV relativeFrom="paragraph">
                <wp:posOffset>-76835</wp:posOffset>
              </wp:positionV>
              <wp:extent cx="5991225" cy="0"/>
              <wp:effectExtent l="0" t="0" r="2857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91225" cy="0"/>
                      </a:xfrm>
                      <a:prstGeom prst="line">
                        <a:avLst/>
                      </a:prstGeom>
                      <a:ln w="15875">
                        <a:solidFill>
                          <a:srgbClr val="A6CEE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B6A5BFF" id="Straight Connector 5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-6.05pt" to="470.25pt,-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" strokecolor="#a6cee2" strokeweight="1.25pt">
              <v:stroke joinstyle="miter"/>
            </v:line>
          </w:pict>
        </mc:Fallback>
      </mc:AlternateContent>
    </w:r>
    <w:r w:rsidRPr="7E843389">
      <w:rPr>
        <w:rFonts w:ascii="Calibri" w:eastAsia="Calibri" w:hAnsi="Calibri" w:cs="Calibri"/>
        <w:sz w:val="18"/>
        <w:szCs w:val="18"/>
      </w:rPr>
      <w:t xml:space="preserve">Copyright © </w:t>
    </w:r>
    <w:r w:rsidRPr="7E843389">
      <w:fldChar w:fldCharType="begin"/>
    </w:r>
    <w:r w:rsidRPr="008623D0">
      <w:rPr>
        <w:rFonts w:ascii="Calibri" w:hAnsi="Calibri"/>
        <w:sz w:val="18"/>
        <w:szCs w:val="18"/>
      </w:rPr>
      <w:instrText xml:space="preserve"> DATE  \@ "yyyy"  \* MERGEFORMAT </w:instrText>
    </w:r>
    <w:r w:rsidRPr="7E843389">
      <w:rPr>
        <w:rFonts w:ascii="Calibri" w:hAnsi="Calibri"/>
        <w:sz w:val="18"/>
        <w:szCs w:val="18"/>
      </w:rPr>
      <w:fldChar w:fldCharType="separate"/>
    </w:r>
    <w:r w:rsidR="00572ADF" w:rsidRPr="00572ADF">
      <w:rPr>
        <w:rFonts w:ascii="Calibri" w:eastAsia="Calibri" w:hAnsi="Calibri" w:cs="Calibri"/>
        <w:noProof/>
        <w:sz w:val="18"/>
        <w:szCs w:val="18"/>
      </w:rPr>
      <w:t>2021</w:t>
    </w:r>
    <w:r w:rsidRPr="7E843389">
      <w:fldChar w:fldCharType="end"/>
    </w:r>
    <w:r w:rsidRPr="7E843389">
      <w:rPr>
        <w:rFonts w:ascii="Calibri" w:eastAsia="Calibri" w:hAnsi="Calibri" w:cs="Calibri"/>
        <w:sz w:val="18"/>
        <w:szCs w:val="18"/>
      </w:rPr>
      <w:t xml:space="preserve"> Ciellos In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A93C14" w14:textId="77777777" w:rsidR="006F589F" w:rsidRDefault="006F589F" w:rsidP="00E62E05">
      <w:pPr>
        <w:spacing w:after="0" w:line="240" w:lineRule="auto"/>
      </w:pPr>
      <w:r>
        <w:separator/>
      </w:r>
    </w:p>
  </w:footnote>
  <w:footnote w:type="continuationSeparator" w:id="0">
    <w:p w14:paraId="6C862468" w14:textId="77777777" w:rsidR="006F589F" w:rsidRDefault="006F589F" w:rsidP="00E62E05">
      <w:pPr>
        <w:spacing w:after="0" w:line="240" w:lineRule="auto"/>
      </w:pPr>
      <w:r>
        <w:continuationSeparator/>
      </w:r>
    </w:p>
  </w:footnote>
  <w:footnote w:type="continuationNotice" w:id="1">
    <w:p w14:paraId="4B59E893" w14:textId="77777777" w:rsidR="006F589F" w:rsidRDefault="006F58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F7A8CC" w14:textId="77777777" w:rsidR="00327BFF" w:rsidRDefault="00327BFF" w:rsidP="00E62E05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9FF60F2" wp14:editId="2536DA77">
          <wp:simplePos x="0" y="0"/>
          <wp:positionH relativeFrom="column">
            <wp:posOffset>-19050</wp:posOffset>
          </wp:positionH>
          <wp:positionV relativeFrom="paragraph">
            <wp:posOffset>-219075</wp:posOffset>
          </wp:positionV>
          <wp:extent cx="1481328" cy="548640"/>
          <wp:effectExtent l="0" t="0" r="508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_lin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1328" cy="54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  <w:p w14:paraId="64136A48" w14:textId="77777777" w:rsidR="00327BFF" w:rsidRDefault="00327BFF" w:rsidP="00E62E05">
    <w:pPr>
      <w:pStyle w:val="Header"/>
      <w:jc w:val="right"/>
      <w:rPr>
        <w:rFonts w:cs="Arial"/>
        <w:b/>
        <w:color w:val="002C3F"/>
        <w:sz w:val="32"/>
        <w:szCs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467C3B3" wp14:editId="5BCB73E8">
              <wp:simplePos x="0" y="0"/>
              <wp:positionH relativeFrom="column">
                <wp:posOffset>-19050</wp:posOffset>
              </wp:positionH>
              <wp:positionV relativeFrom="paragraph">
                <wp:posOffset>238760</wp:posOffset>
              </wp:positionV>
              <wp:extent cx="5991225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91225" cy="0"/>
                      </a:xfrm>
                      <a:prstGeom prst="line">
                        <a:avLst/>
                      </a:prstGeom>
                      <a:ln w="15875">
                        <a:solidFill>
                          <a:srgbClr val="A6CEE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6C32E2D" id="Straight Connector 3" o:spid="_x0000_s1026" style="position:absolute;flip:y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18.8pt" to="470.25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" strokecolor="#a6cee2" strokeweight="1.25pt">
              <v:stroke joinstyle="miter"/>
            </v:line>
          </w:pict>
        </mc:Fallback>
      </mc:AlternateContent>
    </w:r>
  </w:p>
  <w:p w14:paraId="57E133A2" w14:textId="77777777" w:rsidR="00327BFF" w:rsidRPr="00C570E2" w:rsidRDefault="00327BFF" w:rsidP="00E62E05">
    <w:pPr>
      <w:pStyle w:val="Header"/>
      <w:jc w:val="right"/>
      <w:rPr>
        <w:rFonts w:cs="Arial"/>
        <w:b/>
        <w:color w:val="002C3F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064303"/>
    <w:multiLevelType w:val="multilevel"/>
    <w:tmpl w:val="0A104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7204B4"/>
    <w:multiLevelType w:val="hybridMultilevel"/>
    <w:tmpl w:val="3E04A496"/>
    <w:lvl w:ilvl="0" w:tplc="13EA461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5139C"/>
    <w:multiLevelType w:val="multilevel"/>
    <w:tmpl w:val="0BA2A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F14276F"/>
    <w:multiLevelType w:val="multilevel"/>
    <w:tmpl w:val="16E6B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C5336F"/>
    <w:multiLevelType w:val="multilevel"/>
    <w:tmpl w:val="C3869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496D15"/>
    <w:multiLevelType w:val="multilevel"/>
    <w:tmpl w:val="3988A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A418AB"/>
    <w:multiLevelType w:val="multilevel"/>
    <w:tmpl w:val="DE608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7" w15:restartNumberingAfterBreak="0">
    <w:nsid w:val="1D2B3635"/>
    <w:multiLevelType w:val="hybridMultilevel"/>
    <w:tmpl w:val="7FFA0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910137"/>
    <w:multiLevelType w:val="multilevel"/>
    <w:tmpl w:val="A628C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0395728"/>
    <w:multiLevelType w:val="multilevel"/>
    <w:tmpl w:val="DB62F7E6"/>
    <w:lvl w:ilvl="0">
      <w:start w:val="4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10" w15:restartNumberingAfterBreak="0">
    <w:nsid w:val="205B0AB6"/>
    <w:multiLevelType w:val="multilevel"/>
    <w:tmpl w:val="35EAC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3836AF9"/>
    <w:multiLevelType w:val="multilevel"/>
    <w:tmpl w:val="306E6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8363171"/>
    <w:multiLevelType w:val="multilevel"/>
    <w:tmpl w:val="DB62F7E6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13" w15:restartNumberingAfterBreak="0">
    <w:nsid w:val="3A3A727C"/>
    <w:multiLevelType w:val="hybridMultilevel"/>
    <w:tmpl w:val="A5CC14CA"/>
    <w:lvl w:ilvl="0" w:tplc="D11CCFF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50A2BB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9CD8A5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2F8093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85035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EE848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E3A39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BDA82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5AEDA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A563F83"/>
    <w:multiLevelType w:val="multilevel"/>
    <w:tmpl w:val="771E35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A0162F"/>
    <w:multiLevelType w:val="multilevel"/>
    <w:tmpl w:val="69A8F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1A1E04"/>
    <w:multiLevelType w:val="multilevel"/>
    <w:tmpl w:val="54DCCD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7" w15:restartNumberingAfterBreak="0">
    <w:nsid w:val="4BFB1C1B"/>
    <w:multiLevelType w:val="multilevel"/>
    <w:tmpl w:val="BE1E2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6BE6FFA"/>
    <w:multiLevelType w:val="hybridMultilevel"/>
    <w:tmpl w:val="65A4D416"/>
    <w:lvl w:ilvl="0" w:tplc="0C22F7C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081790"/>
    <w:multiLevelType w:val="multilevel"/>
    <w:tmpl w:val="6F22C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0322B21"/>
    <w:multiLevelType w:val="hybridMultilevel"/>
    <w:tmpl w:val="A6C45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A56692"/>
    <w:multiLevelType w:val="multilevel"/>
    <w:tmpl w:val="7B1EA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A76007B"/>
    <w:multiLevelType w:val="multilevel"/>
    <w:tmpl w:val="2C0AF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3106BBC"/>
    <w:multiLevelType w:val="hybridMultilevel"/>
    <w:tmpl w:val="C944F1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5521123"/>
    <w:multiLevelType w:val="multilevel"/>
    <w:tmpl w:val="1A84A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5797E39"/>
    <w:multiLevelType w:val="multilevel"/>
    <w:tmpl w:val="3274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A5D0A35"/>
    <w:multiLevelType w:val="multilevel"/>
    <w:tmpl w:val="97E6F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BC4E9D"/>
    <w:multiLevelType w:val="multilevel"/>
    <w:tmpl w:val="3AB0C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BF96222"/>
    <w:multiLevelType w:val="multilevel"/>
    <w:tmpl w:val="D402054E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7EAA00E2"/>
    <w:multiLevelType w:val="hybridMultilevel"/>
    <w:tmpl w:val="A8B6C426"/>
    <w:lvl w:ilvl="0" w:tplc="F2F083B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DA54A2"/>
    <w:multiLevelType w:val="hybridMultilevel"/>
    <w:tmpl w:val="C0F863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29"/>
  </w:num>
  <w:num w:numId="3">
    <w:abstractNumId w:val="1"/>
  </w:num>
  <w:num w:numId="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5"/>
  </w:num>
  <w:num w:numId="6">
    <w:abstractNumId w:val="0"/>
  </w:num>
  <w:num w:numId="7">
    <w:abstractNumId w:val="27"/>
  </w:num>
  <w:num w:numId="8">
    <w:abstractNumId w:val="8"/>
  </w:num>
  <w:num w:numId="9">
    <w:abstractNumId w:val="11"/>
  </w:num>
  <w:num w:numId="10">
    <w:abstractNumId w:val="22"/>
  </w:num>
  <w:num w:numId="11">
    <w:abstractNumId w:val="19"/>
  </w:num>
  <w:num w:numId="12">
    <w:abstractNumId w:val="24"/>
  </w:num>
  <w:num w:numId="13">
    <w:abstractNumId w:val="17"/>
  </w:num>
  <w:num w:numId="14">
    <w:abstractNumId w:val="10"/>
  </w:num>
  <w:num w:numId="15">
    <w:abstractNumId w:val="3"/>
  </w:num>
  <w:num w:numId="16">
    <w:abstractNumId w:val="26"/>
    <w:lvlOverride w:ilvl="0"/>
  </w:num>
  <w:num w:numId="17">
    <w:abstractNumId w:val="26"/>
    <w:lvlOverride w:ilvl="0"/>
  </w:num>
  <w:num w:numId="18">
    <w:abstractNumId w:val="26"/>
    <w:lvlOverride w:ilvl="0"/>
  </w:num>
  <w:num w:numId="19">
    <w:abstractNumId w:val="26"/>
    <w:lvlOverride w:ilvl="0"/>
  </w:num>
  <w:num w:numId="20">
    <w:abstractNumId w:val="13"/>
  </w:num>
  <w:num w:numId="21">
    <w:abstractNumId w:val="5"/>
  </w:num>
  <w:num w:numId="22">
    <w:abstractNumId w:val="15"/>
  </w:num>
  <w:num w:numId="23">
    <w:abstractNumId w:val="20"/>
  </w:num>
  <w:num w:numId="24">
    <w:abstractNumId w:val="4"/>
  </w:num>
  <w:num w:numId="25">
    <w:abstractNumId w:val="2"/>
  </w:num>
  <w:num w:numId="26">
    <w:abstractNumId w:val="21"/>
  </w:num>
  <w:num w:numId="27">
    <w:abstractNumId w:val="14"/>
    <w:lvlOverride w:ilvl="0">
      <w:startOverride w:val="1"/>
    </w:lvlOverride>
  </w:num>
  <w:num w:numId="28">
    <w:abstractNumId w:val="7"/>
  </w:num>
  <w:num w:numId="29">
    <w:abstractNumId w:val="6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  <w:lvlOverride w:ilvl="0">
      <w:startOverride w:val="1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3"/>
  </w:num>
  <w:num w:numId="32">
    <w:abstractNumId w:val="9"/>
    <w:lvlOverride w:ilvl="0">
      <w:startOverride w:val="4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2"/>
    <w:lvlOverride w:ilvl="0">
      <w:startOverride w:val="5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0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MjI1NjQyNjE2sjBQ0lEKTi0uzszPAymwqAUAQCmGQywAAAA="/>
  </w:docVars>
  <w:rsids>
    <w:rsidRoot w:val="006312B3"/>
    <w:rsid w:val="00002E24"/>
    <w:rsid w:val="000468FD"/>
    <w:rsid w:val="00047C6F"/>
    <w:rsid w:val="0009706B"/>
    <w:rsid w:val="000E147D"/>
    <w:rsid w:val="000F2188"/>
    <w:rsid w:val="001020EB"/>
    <w:rsid w:val="00111E18"/>
    <w:rsid w:val="00186D31"/>
    <w:rsid w:val="001B4651"/>
    <w:rsid w:val="001C3BAE"/>
    <w:rsid w:val="001F0809"/>
    <w:rsid w:val="0021289D"/>
    <w:rsid w:val="00215AED"/>
    <w:rsid w:val="002246B9"/>
    <w:rsid w:val="00233B70"/>
    <w:rsid w:val="002C73C6"/>
    <w:rsid w:val="002C74A8"/>
    <w:rsid w:val="002D06D8"/>
    <w:rsid w:val="002F391F"/>
    <w:rsid w:val="00300FC1"/>
    <w:rsid w:val="003046C9"/>
    <w:rsid w:val="00327BFF"/>
    <w:rsid w:val="0035072B"/>
    <w:rsid w:val="00356F38"/>
    <w:rsid w:val="00376657"/>
    <w:rsid w:val="004021D5"/>
    <w:rsid w:val="0045568F"/>
    <w:rsid w:val="00484BF0"/>
    <w:rsid w:val="00495AC1"/>
    <w:rsid w:val="004B66C0"/>
    <w:rsid w:val="004C36C4"/>
    <w:rsid w:val="004C3906"/>
    <w:rsid w:val="004D55F4"/>
    <w:rsid w:val="00534E80"/>
    <w:rsid w:val="00540CAE"/>
    <w:rsid w:val="0055621A"/>
    <w:rsid w:val="00572ADF"/>
    <w:rsid w:val="005827BF"/>
    <w:rsid w:val="00627538"/>
    <w:rsid w:val="006312B3"/>
    <w:rsid w:val="00663A7B"/>
    <w:rsid w:val="00664D18"/>
    <w:rsid w:val="0067670F"/>
    <w:rsid w:val="006A170F"/>
    <w:rsid w:val="006A4A00"/>
    <w:rsid w:val="006C21E7"/>
    <w:rsid w:val="006C443A"/>
    <w:rsid w:val="006D23FB"/>
    <w:rsid w:val="006D24EB"/>
    <w:rsid w:val="006F589F"/>
    <w:rsid w:val="007133E0"/>
    <w:rsid w:val="007148A5"/>
    <w:rsid w:val="00730227"/>
    <w:rsid w:val="00750872"/>
    <w:rsid w:val="00762244"/>
    <w:rsid w:val="00762E59"/>
    <w:rsid w:val="00776416"/>
    <w:rsid w:val="007A142D"/>
    <w:rsid w:val="007F5783"/>
    <w:rsid w:val="008623D0"/>
    <w:rsid w:val="008635DA"/>
    <w:rsid w:val="0087246F"/>
    <w:rsid w:val="008A377C"/>
    <w:rsid w:val="008A699A"/>
    <w:rsid w:val="008B0DB4"/>
    <w:rsid w:val="008B4AD7"/>
    <w:rsid w:val="008C7544"/>
    <w:rsid w:val="008E6E85"/>
    <w:rsid w:val="008F181C"/>
    <w:rsid w:val="008F78D9"/>
    <w:rsid w:val="009545D8"/>
    <w:rsid w:val="00964F0D"/>
    <w:rsid w:val="00965FAC"/>
    <w:rsid w:val="00991D86"/>
    <w:rsid w:val="009A7F29"/>
    <w:rsid w:val="009C772D"/>
    <w:rsid w:val="00A028CD"/>
    <w:rsid w:val="00A0351C"/>
    <w:rsid w:val="00A43567"/>
    <w:rsid w:val="00A95128"/>
    <w:rsid w:val="00A95229"/>
    <w:rsid w:val="00A9660F"/>
    <w:rsid w:val="00A96A8D"/>
    <w:rsid w:val="00AD3559"/>
    <w:rsid w:val="00B11B08"/>
    <w:rsid w:val="00B33850"/>
    <w:rsid w:val="00BB710A"/>
    <w:rsid w:val="00BF69D0"/>
    <w:rsid w:val="00C059DD"/>
    <w:rsid w:val="00C46D7B"/>
    <w:rsid w:val="00C570E2"/>
    <w:rsid w:val="00C610DE"/>
    <w:rsid w:val="00C61778"/>
    <w:rsid w:val="00C86541"/>
    <w:rsid w:val="00CB2EB1"/>
    <w:rsid w:val="00CE374E"/>
    <w:rsid w:val="00CF4265"/>
    <w:rsid w:val="00D0447F"/>
    <w:rsid w:val="00D203F9"/>
    <w:rsid w:val="00D53087"/>
    <w:rsid w:val="00D80783"/>
    <w:rsid w:val="00DA1FEC"/>
    <w:rsid w:val="00DF17F3"/>
    <w:rsid w:val="00DF6C05"/>
    <w:rsid w:val="00DF731B"/>
    <w:rsid w:val="00E3543A"/>
    <w:rsid w:val="00E62E05"/>
    <w:rsid w:val="00E75D46"/>
    <w:rsid w:val="00E77D1A"/>
    <w:rsid w:val="00E919BD"/>
    <w:rsid w:val="00EA4C1F"/>
    <w:rsid w:val="00EB57F5"/>
    <w:rsid w:val="00EC7C5C"/>
    <w:rsid w:val="00EE3948"/>
    <w:rsid w:val="00F17291"/>
    <w:rsid w:val="00F56CF6"/>
    <w:rsid w:val="00F91125"/>
    <w:rsid w:val="00FA08A4"/>
    <w:rsid w:val="00FA35A8"/>
    <w:rsid w:val="00FB3E19"/>
    <w:rsid w:val="00FC299C"/>
    <w:rsid w:val="00FE118D"/>
    <w:rsid w:val="7E843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EF27C3"/>
  <w15:chartTrackingRefBased/>
  <w15:docId w15:val="{A1825B5C-8AA8-439A-B889-6F75E4144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12B3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b/>
      <w:color w:val="002C3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312B3"/>
    <w:pPr>
      <w:numPr>
        <w:ilvl w:val="1"/>
      </w:numPr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12B3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002C3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34E8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3385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2E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E05"/>
  </w:style>
  <w:style w:type="paragraph" w:styleId="Footer">
    <w:name w:val="footer"/>
    <w:basedOn w:val="Normal"/>
    <w:link w:val="FooterChar"/>
    <w:uiPriority w:val="99"/>
    <w:unhideWhenUsed/>
    <w:rsid w:val="00E62E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E05"/>
  </w:style>
  <w:style w:type="paragraph" w:styleId="Title">
    <w:name w:val="Title"/>
    <w:basedOn w:val="Normal"/>
    <w:next w:val="Normal"/>
    <w:link w:val="TitleChar"/>
    <w:uiPriority w:val="10"/>
    <w:qFormat/>
    <w:rsid w:val="006312B3"/>
    <w:pPr>
      <w:spacing w:after="0" w:line="240" w:lineRule="auto"/>
      <w:contextualSpacing/>
    </w:pPr>
    <w:rPr>
      <w:rFonts w:asciiTheme="majorHAnsi" w:eastAsiaTheme="majorEastAsia" w:hAnsiTheme="majorHAnsi" w:cstheme="majorBidi"/>
      <w:b/>
      <w:color w:val="002C3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12B3"/>
    <w:rPr>
      <w:rFonts w:asciiTheme="majorHAnsi" w:eastAsiaTheme="majorEastAsia" w:hAnsiTheme="majorHAnsi" w:cstheme="majorBidi"/>
      <w:b/>
      <w:color w:val="002C3F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312B3"/>
    <w:rPr>
      <w:rFonts w:asciiTheme="majorHAnsi" w:eastAsiaTheme="majorEastAsia" w:hAnsiTheme="majorHAnsi" w:cstheme="majorBidi"/>
      <w:b/>
      <w:color w:val="002C3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12B3"/>
    <w:rPr>
      <w:rFonts w:asciiTheme="majorHAnsi" w:eastAsiaTheme="majorEastAsia" w:hAnsiTheme="majorHAnsi" w:cstheme="majorBidi"/>
      <w:b/>
      <w:color w:val="002C3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312B3"/>
    <w:rPr>
      <w:rFonts w:asciiTheme="majorHAnsi" w:eastAsiaTheme="majorEastAsia" w:hAnsiTheme="majorHAnsi" w:cstheme="majorBidi"/>
      <w:color w:val="002C3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312B3"/>
    <w:pPr>
      <w:numPr>
        <w:numId w:val="0"/>
      </w:numPr>
      <w:outlineLvl w:val="9"/>
    </w:pPr>
    <w:rPr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6312B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12B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312B3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312B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2E5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807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D80783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D80783"/>
    <w:pPr>
      <w:spacing w:after="0" w:line="240" w:lineRule="auto"/>
    </w:pPr>
  </w:style>
  <w:style w:type="paragraph" w:styleId="TOC4">
    <w:name w:val="toc 4"/>
    <w:basedOn w:val="Normal"/>
    <w:next w:val="Normal"/>
    <w:autoRedefine/>
    <w:uiPriority w:val="39"/>
    <w:unhideWhenUsed/>
    <w:rsid w:val="00C61778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C61778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C61778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C61778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C61778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C61778"/>
    <w:pPr>
      <w:spacing w:after="100"/>
      <w:ind w:left="1760"/>
    </w:pPr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C6177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74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4A8"/>
    <w:rPr>
      <w:rFonts w:ascii="Segoe UI" w:hAnsi="Segoe UI" w:cs="Segoe UI"/>
      <w:sz w:val="18"/>
      <w:szCs w:val="18"/>
    </w:rPr>
  </w:style>
  <w:style w:type="character" w:styleId="HTMLCite">
    <w:name w:val="HTML Cite"/>
    <w:basedOn w:val="DefaultParagraphFont"/>
    <w:uiPriority w:val="99"/>
    <w:semiHidden/>
    <w:unhideWhenUsed/>
    <w:rsid w:val="00C46D7B"/>
    <w:rPr>
      <w:i/>
      <w:iCs/>
    </w:rPr>
  </w:style>
  <w:style w:type="table" w:styleId="TableGrid">
    <w:name w:val="Table Grid"/>
    <w:basedOn w:val="TableNormal"/>
    <w:uiPriority w:val="39"/>
    <w:rsid w:val="00EC7C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EC7C5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Note">
    <w:name w:val="Note"/>
    <w:basedOn w:val="Normal"/>
    <w:link w:val="NoteChar"/>
    <w:qFormat/>
    <w:rsid w:val="00EC7C5C"/>
    <w:pPr>
      <w:pBdr>
        <w:left w:val="single" w:sz="18" w:space="4" w:color="auto"/>
      </w:pBdr>
      <w:shd w:val="clear" w:color="auto" w:fill="DEEAF6" w:themeFill="accent1" w:themeFillTint="33"/>
    </w:pPr>
    <w:rPr>
      <w:color w:val="7030A0"/>
    </w:rPr>
  </w:style>
  <w:style w:type="character" w:customStyle="1" w:styleId="Heading4Char">
    <w:name w:val="Heading 4 Char"/>
    <w:basedOn w:val="DefaultParagraphFont"/>
    <w:link w:val="Heading4"/>
    <w:uiPriority w:val="9"/>
    <w:rsid w:val="00534E8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oteChar">
    <w:name w:val="Note Char"/>
    <w:basedOn w:val="DefaultParagraphFont"/>
    <w:link w:val="Note"/>
    <w:rsid w:val="00EC7C5C"/>
    <w:rPr>
      <w:color w:val="7030A0"/>
      <w:shd w:val="clear" w:color="auto" w:fill="DEEAF6" w:themeFill="accent1" w:themeFillTint="33"/>
    </w:rPr>
  </w:style>
  <w:style w:type="character" w:customStyle="1" w:styleId="Heading5Char">
    <w:name w:val="Heading 5 Char"/>
    <w:basedOn w:val="DefaultParagraphFont"/>
    <w:link w:val="Heading5"/>
    <w:uiPriority w:val="9"/>
    <w:rsid w:val="00B33850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Revision">
    <w:name w:val="Revision"/>
    <w:hidden/>
    <w:uiPriority w:val="99"/>
    <w:semiHidden/>
    <w:rsid w:val="008C754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2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14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2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5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38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35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60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78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54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7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2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59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35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6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238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69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5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66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1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09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26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08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54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53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674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9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384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90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35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119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87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83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22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740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955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42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267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923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698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00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98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023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3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38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82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358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9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6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41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08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1918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265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2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8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74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561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40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4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44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549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3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73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823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5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0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41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7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7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62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2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87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34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43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11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97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04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5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686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13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9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17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1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8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68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707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1780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842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45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4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611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99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1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10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593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82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78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28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22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3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59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81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9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3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53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12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8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72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860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125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663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85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11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13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81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25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8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94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612111">
                  <w:marLeft w:val="30"/>
                  <w:marRight w:val="0"/>
                  <w:marTop w:val="94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991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7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376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664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906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794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84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76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05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4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3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62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85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8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7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7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79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508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67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4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5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973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57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8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94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465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78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5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8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36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02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49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11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0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349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67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46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61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992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9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806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10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51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148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94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71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600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97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92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230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0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97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93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516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17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14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51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19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401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84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8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823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95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95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933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21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6024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749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09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25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00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70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80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65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417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80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86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80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211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72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664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645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1938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826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5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4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3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269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4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09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09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2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358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26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542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290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7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5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40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406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40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505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6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8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50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4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9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4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35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62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728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39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16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536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54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76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30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8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13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648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34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23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5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2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55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232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902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68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5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8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193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5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54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102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245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27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7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4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414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26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2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6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717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480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58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4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6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03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85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84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758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8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4449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140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8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7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5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5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87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1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186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525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60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035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003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1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4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461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3406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059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11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035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443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0503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410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0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95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674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6584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39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41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7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7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12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06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7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7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66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69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227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00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2520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74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71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2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600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59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5464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360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7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2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75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226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4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41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75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195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0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5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6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08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8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47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817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2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095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775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88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61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05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507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9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63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hyperlink" Target="https://docs.microsoft.com/en-us/azure/virtual-machines/windows/error-messages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docs.microsoft.com/en-us/dotnet/api/microsoft.azure.management.compute.fluent.powerstate?view=azure-dotnet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1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hyperlink" Target="https://azure.microsoft.com/en-us/pricing/details/virtual-machines/windows/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70a52301-b046-4ffe-a16b-6b14318d5938">User Guide</Description0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F7BDD85BE92247A8521EC2E28007C0" ma:contentTypeVersion="11" ma:contentTypeDescription="Create a new document." ma:contentTypeScope="" ma:versionID="c837e042aae94cf2343bc8dec2272343">
  <xsd:schema xmlns:xsd="http://www.w3.org/2001/XMLSchema" xmlns:xs="http://www.w3.org/2001/XMLSchema" xmlns:p="http://schemas.microsoft.com/office/2006/metadata/properties" xmlns:ns2="70a52301-b046-4ffe-a16b-6b14318d5938" xmlns:ns3="93e38c22-2de5-42fc-ac64-c4e19e8fc160" targetNamespace="http://schemas.microsoft.com/office/2006/metadata/properties" ma:root="true" ma:fieldsID="a264729109e2d2ccee5088e2d91fd159" ns2:_="" ns3:_="">
    <xsd:import namespace="70a52301-b046-4ffe-a16b-6b14318d5938"/>
    <xsd:import namespace="93e38c22-2de5-42fc-ac64-c4e19e8fc1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Description0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a52301-b046-4ffe-a16b-6b14318d59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Description0" ma:index="14" nillable="true" ma:displayName="Description" ma:internalName="Description0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e38c22-2de5-42fc-ac64-c4e19e8fc16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9984AC-063D-4166-B24F-638B90B04D43}">
  <ds:schemaRefs>
    <ds:schemaRef ds:uri="http://schemas.microsoft.com/office/2006/metadata/properties"/>
    <ds:schemaRef ds:uri="http://schemas.microsoft.com/office/infopath/2007/PartnerControls"/>
    <ds:schemaRef ds:uri="70a52301-b046-4ffe-a16b-6b14318d5938"/>
  </ds:schemaRefs>
</ds:datastoreItem>
</file>

<file path=customXml/itemProps2.xml><?xml version="1.0" encoding="utf-8"?>
<ds:datastoreItem xmlns:ds="http://schemas.openxmlformats.org/officeDocument/2006/customXml" ds:itemID="{CA7DFA5F-B103-4A7E-BED0-5B9365A2C2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FC8327-CC68-41FC-A2AB-43548E843452}"/>
</file>

<file path=customXml/itemProps4.xml><?xml version="1.0" encoding="utf-8"?>
<ds:datastoreItem xmlns:ds="http://schemas.openxmlformats.org/officeDocument/2006/customXml" ds:itemID="{73029025-C9CB-4221-8130-482C75C2D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8</Pages>
  <Words>913</Words>
  <Characters>521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rt/Stop web site</vt:lpstr>
    </vt:vector>
  </TitlesOfParts>
  <Company/>
  <LinksUpToDate>false</LinksUpToDate>
  <CharactersWithSpaces>6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emnts Start/Stop web site and Dashboard</dc:title>
  <dc:subject/>
  <dc:creator>Valery Moskalenko</dc:creator>
  <cp:keywords>StartStop;Web;Azure;Azure VM;VM;Start;Stop</cp:keywords>
  <dc:description/>
  <cp:lastModifiedBy>Valery Moskalenko</cp:lastModifiedBy>
  <cp:revision>22</cp:revision>
  <dcterms:created xsi:type="dcterms:W3CDTF">2018-09-07T10:17:00Z</dcterms:created>
  <dcterms:modified xsi:type="dcterms:W3CDTF">2021-02-08T09:43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F7BDD85BE92247A8521EC2E28007C0</vt:lpwstr>
  </property>
  <property fmtid="{D5CDD505-2E9C-101B-9397-08002B2CF9AE}" pid="3" name="AuthorIds_UIVersion_3072">
    <vt:lpwstr>35</vt:lpwstr>
  </property>
</Properties>
</file>